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B6F4D2D" w14:textId="4928A9BC" w:rsidR="00D91107" w:rsidRPr="00017AF2" w:rsidRDefault="007D6289" w:rsidP="00935ACE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017AF2">
        <w:rPr>
          <w:rFonts w:ascii="Times New Roman" w:hAnsi="Times New Roman" w:cs="Times New Roman"/>
          <w:b/>
          <w:bCs/>
          <w:sz w:val="28"/>
          <w:szCs w:val="28"/>
        </w:rPr>
        <w:t>R</w:t>
      </w:r>
      <w:r w:rsidR="008A2965" w:rsidRPr="00017AF2">
        <w:rPr>
          <w:rFonts w:ascii="Times New Roman" w:hAnsi="Times New Roman" w:cs="Times New Roman"/>
          <w:b/>
          <w:bCs/>
          <w:sz w:val="28"/>
          <w:szCs w:val="28"/>
        </w:rPr>
        <w:t>O</w:t>
      </w:r>
      <w:r w:rsidRPr="00017AF2">
        <w:rPr>
          <w:rFonts w:ascii="Times New Roman" w:hAnsi="Times New Roman" w:cs="Times New Roman"/>
          <w:b/>
          <w:bCs/>
          <w:sz w:val="28"/>
          <w:szCs w:val="28"/>
        </w:rPr>
        <w:t xml:space="preserve"> Negotiation</w:t>
      </w:r>
    </w:p>
    <w:tbl>
      <w:tblPr>
        <w:tblpPr w:leftFromText="180" w:rightFromText="180" w:bottomFromText="160" w:vertAnchor="page" w:horzAnchor="margin" w:tblpY="2113"/>
        <w:tblW w:w="89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987"/>
        <w:gridCol w:w="2954"/>
        <w:gridCol w:w="2969"/>
      </w:tblGrid>
      <w:tr w:rsidR="007D6289" w:rsidRPr="0076585E" w14:paraId="5E85F2D7" w14:textId="77777777" w:rsidTr="007D6289">
        <w:trPr>
          <w:trHeight w:val="330"/>
        </w:trPr>
        <w:tc>
          <w:tcPr>
            <w:tcW w:w="2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A94"/>
            <w:hideMark/>
          </w:tcPr>
          <w:p w14:paraId="52276B04" w14:textId="77777777" w:rsidR="007D6289" w:rsidRPr="00C46C6F" w:rsidRDefault="007D6289">
            <w:pPr>
              <w:spacing w:before="5" w:line="254" w:lineRule="auto"/>
              <w:ind w:left="124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C46C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User case ID</w:t>
            </w:r>
          </w:p>
        </w:tc>
        <w:tc>
          <w:tcPr>
            <w:tcW w:w="59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A94"/>
            <w:hideMark/>
          </w:tcPr>
          <w:p w14:paraId="4D4155D0" w14:textId="719EB777" w:rsidR="007D6289" w:rsidRPr="00C46C6F" w:rsidRDefault="007D6289">
            <w:pPr>
              <w:spacing w:before="1" w:line="254" w:lineRule="auto"/>
              <w:ind w:left="119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46C6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C</w:t>
            </w:r>
            <w:r w:rsidR="00B30991" w:rsidRPr="00C46C6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C46C6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8</w:t>
            </w:r>
          </w:p>
        </w:tc>
      </w:tr>
      <w:tr w:rsidR="007D6289" w:rsidRPr="0076585E" w14:paraId="292C3546" w14:textId="77777777" w:rsidTr="007D6289">
        <w:trPr>
          <w:trHeight w:val="330"/>
        </w:trPr>
        <w:tc>
          <w:tcPr>
            <w:tcW w:w="2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C1F99F" w14:textId="77777777" w:rsidR="007D6289" w:rsidRPr="00C46C6F" w:rsidRDefault="007D6289">
            <w:pPr>
              <w:spacing w:before="5" w:line="254" w:lineRule="auto"/>
              <w:ind w:left="177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C46C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Use case name</w:t>
            </w:r>
          </w:p>
        </w:tc>
        <w:tc>
          <w:tcPr>
            <w:tcW w:w="59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922898" w14:textId="0711A95C" w:rsidR="007D6289" w:rsidRPr="00C46C6F" w:rsidRDefault="007D6289">
            <w:pPr>
              <w:spacing w:before="1" w:line="254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46C6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O Negotiation.</w:t>
            </w:r>
          </w:p>
        </w:tc>
      </w:tr>
      <w:tr w:rsidR="007D6289" w:rsidRPr="0076585E" w14:paraId="4911D1F2" w14:textId="77777777" w:rsidTr="007D6289">
        <w:trPr>
          <w:trHeight w:val="316"/>
        </w:trPr>
        <w:tc>
          <w:tcPr>
            <w:tcW w:w="2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04810B" w14:textId="77777777" w:rsidR="007D6289" w:rsidRPr="00C46C6F" w:rsidRDefault="007D6289">
            <w:pPr>
              <w:spacing w:before="1" w:line="254" w:lineRule="auto"/>
              <w:ind w:left="177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C46C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Actors</w:t>
            </w:r>
          </w:p>
        </w:tc>
        <w:tc>
          <w:tcPr>
            <w:tcW w:w="59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D748D4" w14:textId="37458730" w:rsidR="007D6289" w:rsidRPr="00C46C6F" w:rsidRDefault="007D6289">
            <w:pPr>
              <w:spacing w:line="244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46C6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O, SLT Staff</w:t>
            </w:r>
          </w:p>
        </w:tc>
      </w:tr>
      <w:tr w:rsidR="007D6289" w:rsidRPr="0076585E" w14:paraId="398093E3" w14:textId="77777777" w:rsidTr="007D6289">
        <w:trPr>
          <w:trHeight w:val="425"/>
        </w:trPr>
        <w:tc>
          <w:tcPr>
            <w:tcW w:w="2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BAFFE17" w14:textId="77777777" w:rsidR="007D6289" w:rsidRPr="00C46C6F" w:rsidRDefault="007D6289">
            <w:pPr>
              <w:spacing w:before="1" w:line="254" w:lineRule="auto"/>
              <w:ind w:left="167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C46C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Description</w:t>
            </w:r>
          </w:p>
        </w:tc>
        <w:tc>
          <w:tcPr>
            <w:tcW w:w="59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20ED5F" w14:textId="4E481614" w:rsidR="00FD3B3B" w:rsidRPr="00C46C6F" w:rsidRDefault="00D05950" w:rsidP="00FD3B3B">
            <w:pPr>
              <w:pStyle w:val="ListParagraph"/>
              <w:numPr>
                <w:ilvl w:val="0"/>
                <w:numId w:val="4"/>
              </w:numPr>
              <w:spacing w:line="256" w:lineRule="auto"/>
              <w:rPr>
                <w:color w:val="000000"/>
                <w:sz w:val="24"/>
                <w:szCs w:val="24"/>
              </w:rPr>
            </w:pPr>
            <w:r w:rsidRPr="00C46C6F">
              <w:rPr>
                <w:sz w:val="24"/>
                <w:szCs w:val="24"/>
              </w:rPr>
              <w:t xml:space="preserve">The </w:t>
            </w:r>
            <w:r w:rsidR="00470F07" w:rsidRPr="00C46C6F">
              <w:rPr>
                <w:sz w:val="24"/>
                <w:szCs w:val="24"/>
              </w:rPr>
              <w:t>Recovery Of</w:t>
            </w:r>
            <w:r w:rsidR="00470F07" w:rsidRPr="00C46C6F">
              <w:rPr>
                <w:color w:val="000000"/>
                <w:sz w:val="24"/>
                <w:szCs w:val="24"/>
              </w:rPr>
              <w:t>ficer (RO) negotiates with the customer.</w:t>
            </w:r>
          </w:p>
          <w:p w14:paraId="2AD19535" w14:textId="41E220D3" w:rsidR="009F3237" w:rsidRPr="00C46C6F" w:rsidRDefault="009F3237" w:rsidP="00470F07">
            <w:pPr>
              <w:pStyle w:val="ListParagraph"/>
              <w:numPr>
                <w:ilvl w:val="0"/>
                <w:numId w:val="4"/>
              </w:numPr>
              <w:spacing w:line="256" w:lineRule="auto"/>
              <w:rPr>
                <w:color w:val="000000"/>
                <w:kern w:val="2"/>
                <w:sz w:val="24"/>
                <w:szCs w:val="24"/>
                <w14:ligatures w14:val="standardContextual"/>
              </w:rPr>
            </w:pPr>
            <w:r w:rsidRPr="00C46C6F">
              <w:rPr>
                <w:color w:val="000000"/>
                <w:sz w:val="24"/>
                <w:szCs w:val="24"/>
              </w:rPr>
              <w:t>RO should update with customer feedback</w:t>
            </w:r>
            <w:r w:rsidR="00FD3B3B" w:rsidRPr="00C46C6F">
              <w:rPr>
                <w:color w:val="000000"/>
                <w:sz w:val="24"/>
                <w:szCs w:val="24"/>
              </w:rPr>
              <w:t>.</w:t>
            </w:r>
          </w:p>
          <w:p w14:paraId="39B395A4" w14:textId="6233803D" w:rsidR="00470F07" w:rsidRPr="00C46C6F" w:rsidRDefault="00FD3B3B" w:rsidP="00AD5F3B">
            <w:pPr>
              <w:pStyle w:val="ListParagraph"/>
              <w:numPr>
                <w:ilvl w:val="0"/>
                <w:numId w:val="4"/>
              </w:numPr>
              <w:spacing w:line="256" w:lineRule="auto"/>
              <w:rPr>
                <w:color w:val="000000"/>
                <w:kern w:val="2"/>
                <w:sz w:val="24"/>
                <w:szCs w:val="24"/>
                <w14:ligatures w14:val="standardContextual"/>
              </w:rPr>
            </w:pPr>
            <w:r w:rsidRPr="00C46C6F">
              <w:rPr>
                <w:color w:val="000000"/>
                <w:sz w:val="24"/>
                <w:szCs w:val="24"/>
              </w:rPr>
              <w:t xml:space="preserve">Refer List in </w:t>
            </w:r>
            <w:r w:rsidR="00D05950" w:rsidRPr="00C46C6F">
              <w:rPr>
                <w:color w:val="000000"/>
                <w:sz w:val="24"/>
                <w:szCs w:val="24"/>
              </w:rPr>
              <w:t xml:space="preserve">the </w:t>
            </w:r>
            <w:r w:rsidRPr="00C46C6F">
              <w:rPr>
                <w:color w:val="000000"/>
                <w:sz w:val="24"/>
                <w:szCs w:val="24"/>
              </w:rPr>
              <w:t>appendix</w:t>
            </w:r>
            <w:r w:rsidR="00AD5F3B" w:rsidRPr="00C46C6F">
              <w:rPr>
                <w:color w:val="000000"/>
                <w:sz w:val="24"/>
                <w:szCs w:val="24"/>
              </w:rPr>
              <w:t>.</w:t>
            </w:r>
          </w:p>
        </w:tc>
      </w:tr>
      <w:tr w:rsidR="007D6289" w:rsidRPr="0076585E" w14:paraId="3BE77A7E" w14:textId="77777777" w:rsidTr="007D6289">
        <w:trPr>
          <w:trHeight w:val="563"/>
        </w:trPr>
        <w:tc>
          <w:tcPr>
            <w:tcW w:w="2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4B6471B" w14:textId="77777777" w:rsidR="007D6289" w:rsidRPr="00C46C6F" w:rsidRDefault="007D6289">
            <w:pPr>
              <w:spacing w:line="244" w:lineRule="auto"/>
              <w:ind w:left="167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C46C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Pre-conditions</w:t>
            </w:r>
          </w:p>
        </w:tc>
        <w:tc>
          <w:tcPr>
            <w:tcW w:w="59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D28FE8" w14:textId="3A1BDBD7" w:rsidR="007D6289" w:rsidRPr="00C46C6F" w:rsidRDefault="009643C5">
            <w:pPr>
              <w:tabs>
                <w:tab w:val="left" w:pos="479"/>
              </w:tabs>
              <w:spacing w:before="59" w:line="254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46C6F">
              <w:rPr>
                <w:rFonts w:ascii="Times New Roman" w:hAnsi="Times New Roman" w:cs="Times New Roman"/>
                <w:sz w:val="24"/>
                <w:szCs w:val="24"/>
              </w:rPr>
              <w:t xml:space="preserve">RO has received </w:t>
            </w:r>
            <w:r w:rsidR="009F3237" w:rsidRPr="00C46C6F">
              <w:rPr>
                <w:rFonts w:ascii="Times New Roman" w:hAnsi="Times New Roman" w:cs="Times New Roman"/>
                <w:sz w:val="24"/>
                <w:szCs w:val="24"/>
              </w:rPr>
              <w:t xml:space="preserve">relevant </w:t>
            </w:r>
            <w:r w:rsidRPr="00C46C6F">
              <w:rPr>
                <w:rFonts w:ascii="Times New Roman" w:hAnsi="Times New Roman" w:cs="Times New Roman"/>
                <w:sz w:val="24"/>
                <w:szCs w:val="24"/>
              </w:rPr>
              <w:t>customer details</w:t>
            </w:r>
            <w:r w:rsidR="009F3237" w:rsidRPr="00C46C6F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7D6289" w:rsidRPr="0076585E" w14:paraId="11F9B5A1" w14:textId="77777777" w:rsidTr="00D1223C">
        <w:trPr>
          <w:trHeight w:val="692"/>
        </w:trPr>
        <w:tc>
          <w:tcPr>
            <w:tcW w:w="2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530AFE" w14:textId="77777777" w:rsidR="007D6289" w:rsidRPr="00C46C6F" w:rsidRDefault="007D6289">
            <w:pPr>
              <w:spacing w:before="5" w:line="254" w:lineRule="auto"/>
              <w:ind w:left="124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C46C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Post-conditions</w:t>
            </w:r>
          </w:p>
        </w:tc>
        <w:tc>
          <w:tcPr>
            <w:tcW w:w="59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53D347" w14:textId="00DA7DDE" w:rsidR="007D6289" w:rsidRPr="00C46C6F" w:rsidRDefault="009F3237" w:rsidP="00565E09">
            <w:pPr>
              <w:pStyle w:val="ListParagraph"/>
              <w:numPr>
                <w:ilvl w:val="0"/>
                <w:numId w:val="9"/>
              </w:numPr>
              <w:tabs>
                <w:tab w:val="left" w:pos="479"/>
              </w:tabs>
              <w:spacing w:before="1"/>
              <w:rPr>
                <w:color w:val="000000"/>
                <w:sz w:val="24"/>
                <w:szCs w:val="24"/>
              </w:rPr>
            </w:pPr>
            <w:r w:rsidRPr="00C46C6F">
              <w:rPr>
                <w:color w:val="000000"/>
                <w:sz w:val="24"/>
                <w:szCs w:val="24"/>
              </w:rPr>
              <w:t>U</w:t>
            </w:r>
            <w:r w:rsidR="007B4F5B" w:rsidRPr="00C46C6F">
              <w:rPr>
                <w:color w:val="000000"/>
                <w:sz w:val="24"/>
                <w:szCs w:val="24"/>
              </w:rPr>
              <w:t>pdate with customer concerns by RO.</w:t>
            </w:r>
          </w:p>
          <w:p w14:paraId="7ABF24F5" w14:textId="4A10000B" w:rsidR="00565E09" w:rsidRPr="00C46C6F" w:rsidRDefault="00D1223C" w:rsidP="00D1223C">
            <w:pPr>
              <w:pStyle w:val="ListParagraph"/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79"/>
              </w:tabs>
              <w:spacing w:before="1"/>
              <w:rPr>
                <w:color w:val="000000"/>
                <w:sz w:val="24"/>
                <w:szCs w:val="24"/>
              </w:rPr>
            </w:pPr>
            <w:r w:rsidRPr="00C46C6F">
              <w:rPr>
                <w:color w:val="000000"/>
                <w:sz w:val="24"/>
                <w:szCs w:val="24"/>
              </w:rPr>
              <w:t>Update negotiation to the system.</w:t>
            </w:r>
          </w:p>
        </w:tc>
      </w:tr>
      <w:tr w:rsidR="007D6289" w:rsidRPr="0076585E" w14:paraId="07EACB22" w14:textId="77777777" w:rsidTr="007D6289">
        <w:trPr>
          <w:trHeight w:val="297"/>
        </w:trPr>
        <w:tc>
          <w:tcPr>
            <w:tcW w:w="2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3B9A73F" w14:textId="72F5A03B" w:rsidR="007D6289" w:rsidRPr="00C46C6F" w:rsidRDefault="007D6289">
            <w:pPr>
              <w:spacing w:before="5" w:line="254" w:lineRule="auto"/>
              <w:ind w:left="124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C46C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Back</w:t>
            </w:r>
            <w:r w:rsidR="00D05950" w:rsidRPr="00C46C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-</w:t>
            </w:r>
            <w:r w:rsidRPr="00C46C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end</w:t>
            </w:r>
            <w:r w:rsidR="00D05950" w:rsidRPr="00C46C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/</w:t>
            </w:r>
            <w:r w:rsidRPr="00C46C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front</w:t>
            </w:r>
            <w:r w:rsidR="00D05950" w:rsidRPr="00C46C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-</w:t>
            </w:r>
            <w:r w:rsidRPr="00C46C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end</w:t>
            </w:r>
          </w:p>
        </w:tc>
        <w:tc>
          <w:tcPr>
            <w:tcW w:w="59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51F9D8" w14:textId="1377594C" w:rsidR="007D6289" w:rsidRPr="00C46C6F" w:rsidRDefault="007D6289">
            <w:pPr>
              <w:tabs>
                <w:tab w:val="left" w:pos="479"/>
              </w:tabs>
              <w:spacing w:before="1" w:line="254" w:lineRule="auto"/>
              <w:ind w:left="119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46C6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rontend</w:t>
            </w:r>
            <w:r w:rsidR="009643C5" w:rsidRPr="00C46C6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– ROs </w:t>
            </w:r>
            <w:r w:rsidR="00D1223C" w:rsidRPr="00C46C6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ould</w:t>
            </w:r>
            <w:r w:rsidR="009643C5" w:rsidRPr="00C46C6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update the </w:t>
            </w:r>
            <w:r w:rsidR="00D1223C" w:rsidRPr="00C46C6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ustomer concerns</w:t>
            </w:r>
            <w:r w:rsidRPr="00C46C6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</w:tr>
      <w:tr w:rsidR="007D6289" w:rsidRPr="0076585E" w14:paraId="703070BB" w14:textId="77777777" w:rsidTr="007D6289">
        <w:trPr>
          <w:trHeight w:val="297"/>
        </w:trPr>
        <w:tc>
          <w:tcPr>
            <w:tcW w:w="2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7F8DF9" w14:textId="77777777" w:rsidR="007D6289" w:rsidRPr="00C46C6F" w:rsidRDefault="007D6289">
            <w:pPr>
              <w:spacing w:before="5" w:line="254" w:lineRule="auto"/>
              <w:ind w:left="124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C46C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Pre status</w:t>
            </w:r>
          </w:p>
        </w:tc>
        <w:tc>
          <w:tcPr>
            <w:tcW w:w="59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9767342" w14:textId="1DE0AB3C" w:rsidR="007D6289" w:rsidRPr="00C46C6F" w:rsidRDefault="007D6289" w:rsidP="00565E09">
            <w:pPr>
              <w:tabs>
                <w:tab w:val="left" w:pos="479"/>
              </w:tabs>
              <w:spacing w:before="1" w:line="254" w:lineRule="auto"/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C46C6F">
              <w:rPr>
                <w:rFonts w:ascii="Times New Roman" w:hAnsi="Times New Roman" w:cs="Times New Roman"/>
                <w:b/>
                <w:bCs/>
                <w:i/>
                <w:iCs/>
                <w:color w:val="000000"/>
                <w:sz w:val="24"/>
                <w:szCs w:val="24"/>
              </w:rPr>
              <w:t xml:space="preserve">Open with agent </w:t>
            </w:r>
          </w:p>
        </w:tc>
      </w:tr>
      <w:tr w:rsidR="007D6289" w:rsidRPr="0076585E" w14:paraId="292429C8" w14:textId="77777777" w:rsidTr="007D6289">
        <w:trPr>
          <w:trHeight w:val="297"/>
        </w:trPr>
        <w:tc>
          <w:tcPr>
            <w:tcW w:w="2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61BA43" w14:textId="77777777" w:rsidR="007D6289" w:rsidRPr="00C46C6F" w:rsidRDefault="007D6289">
            <w:pPr>
              <w:spacing w:before="5" w:line="254" w:lineRule="auto"/>
              <w:ind w:left="124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C46C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Post status</w:t>
            </w:r>
          </w:p>
        </w:tc>
        <w:tc>
          <w:tcPr>
            <w:tcW w:w="59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E6EBBB6" w14:textId="1ADE6CBC" w:rsidR="007D6289" w:rsidRPr="00C46C6F" w:rsidRDefault="007D6289" w:rsidP="00565E09">
            <w:pPr>
              <w:tabs>
                <w:tab w:val="left" w:pos="479"/>
              </w:tabs>
              <w:spacing w:before="1" w:line="254" w:lineRule="auto"/>
              <w:rPr>
                <w:rFonts w:ascii="Times New Roman" w:hAnsi="Times New Roman" w:cs="Times New Roman"/>
                <w:b/>
                <w:i/>
                <w:iCs/>
                <w:color w:val="000000"/>
                <w:sz w:val="24"/>
                <w:szCs w:val="24"/>
              </w:rPr>
            </w:pPr>
            <w:r w:rsidRPr="00C46C6F">
              <w:rPr>
                <w:rFonts w:ascii="Times New Roman" w:hAnsi="Times New Roman" w:cs="Times New Roman"/>
                <w:b/>
                <w:i/>
                <w:iCs/>
                <w:color w:val="000000"/>
                <w:sz w:val="24"/>
                <w:szCs w:val="24"/>
              </w:rPr>
              <w:t>RO Negotiation</w:t>
            </w:r>
          </w:p>
        </w:tc>
      </w:tr>
      <w:tr w:rsidR="007D6289" w:rsidRPr="0076585E" w14:paraId="52229605" w14:textId="77777777" w:rsidTr="007D6289">
        <w:trPr>
          <w:trHeight w:val="297"/>
        </w:trPr>
        <w:tc>
          <w:tcPr>
            <w:tcW w:w="2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B63B073" w14:textId="77777777" w:rsidR="007D6289" w:rsidRPr="00C46C6F" w:rsidRDefault="007D6289">
            <w:pPr>
              <w:spacing w:before="5" w:line="254" w:lineRule="auto"/>
              <w:ind w:left="124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C46C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Massage of status</w:t>
            </w:r>
          </w:p>
        </w:tc>
        <w:tc>
          <w:tcPr>
            <w:tcW w:w="59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16CE21A" w14:textId="77777777" w:rsidR="007D6289" w:rsidRPr="00C46C6F" w:rsidRDefault="00197226" w:rsidP="00D1223C">
            <w:pPr>
              <w:pStyle w:val="ListParagraph"/>
              <w:numPr>
                <w:ilvl w:val="0"/>
                <w:numId w:val="8"/>
              </w:numPr>
              <w:spacing w:before="1" w:line="254" w:lineRule="auto"/>
              <w:rPr>
                <w:bCs/>
                <w:iCs/>
                <w:sz w:val="24"/>
                <w:szCs w:val="24"/>
              </w:rPr>
            </w:pPr>
            <w:r w:rsidRPr="00C46C6F">
              <w:rPr>
                <w:bCs/>
                <w:iCs/>
                <w:sz w:val="24"/>
                <w:szCs w:val="24"/>
              </w:rPr>
              <w:t xml:space="preserve">“Negotiation </w:t>
            </w:r>
            <w:r w:rsidR="00D1223C" w:rsidRPr="00C46C6F">
              <w:rPr>
                <w:bCs/>
                <w:iCs/>
                <w:sz w:val="24"/>
                <w:szCs w:val="24"/>
              </w:rPr>
              <w:t xml:space="preserve">successfully </w:t>
            </w:r>
            <w:r w:rsidRPr="00C46C6F">
              <w:rPr>
                <w:bCs/>
                <w:iCs/>
                <w:sz w:val="24"/>
                <w:szCs w:val="24"/>
              </w:rPr>
              <w:t>updated</w:t>
            </w:r>
            <w:r w:rsidR="0092553B" w:rsidRPr="00C46C6F">
              <w:rPr>
                <w:bCs/>
                <w:iCs/>
                <w:sz w:val="24"/>
                <w:szCs w:val="24"/>
              </w:rPr>
              <w:t>.”</w:t>
            </w:r>
          </w:p>
          <w:p w14:paraId="2A7E80DE" w14:textId="3117101A" w:rsidR="00A80E58" w:rsidRPr="00C46C6F" w:rsidRDefault="00A80E58" w:rsidP="00D1223C">
            <w:pPr>
              <w:pStyle w:val="ListParagraph"/>
              <w:numPr>
                <w:ilvl w:val="0"/>
                <w:numId w:val="8"/>
              </w:numPr>
              <w:spacing w:before="1" w:line="254" w:lineRule="auto"/>
              <w:rPr>
                <w:bCs/>
                <w:iCs/>
                <w:sz w:val="24"/>
                <w:szCs w:val="24"/>
              </w:rPr>
            </w:pPr>
            <w:r w:rsidRPr="00C46C6F">
              <w:rPr>
                <w:bCs/>
                <w:iCs/>
                <w:sz w:val="24"/>
                <w:szCs w:val="24"/>
              </w:rPr>
              <w:t>“Submission of Negotiation failed.</w:t>
            </w:r>
          </w:p>
        </w:tc>
      </w:tr>
      <w:tr w:rsidR="007D6289" w:rsidRPr="0076585E" w14:paraId="05039522" w14:textId="77777777" w:rsidTr="007D6289">
        <w:trPr>
          <w:trHeight w:val="297"/>
        </w:trPr>
        <w:tc>
          <w:tcPr>
            <w:tcW w:w="2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E221B3" w14:textId="77777777" w:rsidR="007D6289" w:rsidRPr="00C46C6F" w:rsidRDefault="007D6289">
            <w:pPr>
              <w:spacing w:before="5" w:line="254" w:lineRule="auto"/>
              <w:ind w:left="124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C46C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Notification</w:t>
            </w:r>
          </w:p>
        </w:tc>
        <w:tc>
          <w:tcPr>
            <w:tcW w:w="59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1764CA" w14:textId="12D38BFC" w:rsidR="007B4F5B" w:rsidRPr="00C46C6F" w:rsidRDefault="00FD627F" w:rsidP="007B4F5B">
            <w:pPr>
              <w:pStyle w:val="ListParagraph"/>
              <w:numPr>
                <w:ilvl w:val="0"/>
                <w:numId w:val="2"/>
              </w:numPr>
              <w:spacing w:before="1" w:line="254" w:lineRule="auto"/>
              <w:rPr>
                <w:bCs/>
                <w:iCs/>
                <w:kern w:val="2"/>
                <w:sz w:val="24"/>
                <w:szCs w:val="24"/>
                <w14:ligatures w14:val="standardContextual"/>
              </w:rPr>
            </w:pPr>
            <w:r>
              <w:rPr>
                <w:bCs/>
                <w:iCs/>
                <w:kern w:val="2"/>
                <w:sz w:val="24"/>
                <w:szCs w:val="24"/>
                <w14:ligatures w14:val="standardContextual"/>
              </w:rPr>
              <w:t>DRC</w:t>
            </w:r>
          </w:p>
          <w:p w14:paraId="6533885F" w14:textId="1261B6FD" w:rsidR="007D6289" w:rsidRPr="00C46C6F" w:rsidRDefault="007B4F5B" w:rsidP="00197226">
            <w:pPr>
              <w:pStyle w:val="ListParagraph"/>
              <w:numPr>
                <w:ilvl w:val="0"/>
                <w:numId w:val="2"/>
              </w:numPr>
              <w:rPr>
                <w:b/>
                <w:color w:val="000000"/>
                <w:sz w:val="24"/>
                <w:szCs w:val="24"/>
              </w:rPr>
            </w:pPr>
            <w:r w:rsidRPr="00C46C6F">
              <w:rPr>
                <w:bCs/>
                <w:iCs/>
                <w:sz w:val="24"/>
                <w:szCs w:val="24"/>
              </w:rPr>
              <w:t>SLT Staff</w:t>
            </w:r>
          </w:p>
        </w:tc>
      </w:tr>
      <w:tr w:rsidR="007D6289" w:rsidRPr="0076585E" w14:paraId="67474C38" w14:textId="77777777" w:rsidTr="007D6289">
        <w:trPr>
          <w:trHeight w:val="264"/>
        </w:trPr>
        <w:tc>
          <w:tcPr>
            <w:tcW w:w="2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7CED0D" w14:textId="77777777" w:rsidR="007D6289" w:rsidRPr="00C46C6F" w:rsidRDefault="007D6289">
            <w:pPr>
              <w:spacing w:line="254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A94"/>
            <w:hideMark/>
          </w:tcPr>
          <w:p w14:paraId="549EF24C" w14:textId="77777777" w:rsidR="007D6289" w:rsidRPr="00C46C6F" w:rsidRDefault="007D6289">
            <w:pPr>
              <w:ind w:left="109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C46C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Action</w:t>
            </w:r>
          </w:p>
        </w:tc>
        <w:tc>
          <w:tcPr>
            <w:tcW w:w="2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A94"/>
            <w:hideMark/>
          </w:tcPr>
          <w:p w14:paraId="70C24112" w14:textId="77777777" w:rsidR="007D6289" w:rsidRPr="00C46C6F" w:rsidRDefault="007D6289">
            <w:pPr>
              <w:ind w:left="124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C46C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System Response</w:t>
            </w:r>
          </w:p>
        </w:tc>
      </w:tr>
      <w:tr w:rsidR="007D6289" w:rsidRPr="0076585E" w14:paraId="6CB4E4D7" w14:textId="77777777" w:rsidTr="007D6289">
        <w:trPr>
          <w:trHeight w:val="3091"/>
        </w:trPr>
        <w:tc>
          <w:tcPr>
            <w:tcW w:w="2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43E3C6" w14:textId="77777777" w:rsidR="007D6289" w:rsidRPr="00C46C6F" w:rsidRDefault="007D6289">
            <w:pPr>
              <w:spacing w:before="16" w:line="254" w:lineRule="auto"/>
              <w:rPr>
                <w:rFonts w:ascii="Times New Roman" w:eastAsia="Cambria" w:hAnsi="Times New Roman" w:cs="Times New Roman"/>
                <w:b/>
                <w:color w:val="000000"/>
                <w:sz w:val="24"/>
                <w:szCs w:val="24"/>
              </w:rPr>
            </w:pPr>
          </w:p>
          <w:p w14:paraId="0885FE32" w14:textId="77777777" w:rsidR="007D6289" w:rsidRPr="00C46C6F" w:rsidRDefault="007D6289">
            <w:pPr>
              <w:spacing w:line="254" w:lineRule="auto"/>
              <w:ind w:left="124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C46C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Success path</w:t>
            </w:r>
          </w:p>
        </w:tc>
        <w:tc>
          <w:tcPr>
            <w:tcW w:w="2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7580C9" w14:textId="51CB03CC" w:rsidR="007D6289" w:rsidRPr="00C46C6F" w:rsidRDefault="00197226">
            <w:pPr>
              <w:spacing w:before="257" w:line="232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46C6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he RO initiates negotiations with the customer.</w:t>
            </w:r>
          </w:p>
          <w:p w14:paraId="11DA507A" w14:textId="77777777" w:rsidR="007D6289" w:rsidRPr="00C46C6F" w:rsidRDefault="007D6289">
            <w:pPr>
              <w:spacing w:before="257" w:line="232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7F4E074C" w14:textId="2A1B7869" w:rsidR="007D6289" w:rsidRPr="00C46C6F" w:rsidRDefault="00197226">
            <w:pPr>
              <w:spacing w:before="257" w:line="232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46C6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f </w:t>
            </w:r>
            <w:r w:rsidR="00D05950" w:rsidRPr="00C46C6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he </w:t>
            </w:r>
            <w:r w:rsidRPr="00C46C6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ustomer agree</w:t>
            </w:r>
            <w:r w:rsidR="00D05950" w:rsidRPr="00C46C6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</w:t>
            </w:r>
            <w:r w:rsidRPr="00C46C6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to </w:t>
            </w:r>
            <w:proofErr w:type="gramStart"/>
            <w:r w:rsidRPr="00C46C6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ettle</w:t>
            </w:r>
            <w:proofErr w:type="gramEnd"/>
            <w:r w:rsidRPr="00C46C6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then</w:t>
            </w:r>
          </w:p>
          <w:p w14:paraId="71EB145F" w14:textId="77777777" w:rsidR="00BF1090" w:rsidRPr="00C46C6F" w:rsidRDefault="00BF1090" w:rsidP="00197226">
            <w:pPr>
              <w:spacing w:line="254" w:lineRule="auto"/>
              <w:ind w:right="225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6F7AEA8A" w14:textId="6DAA6A31" w:rsidR="00197226" w:rsidRPr="00C46C6F" w:rsidRDefault="00197226" w:rsidP="0092553B">
            <w:pPr>
              <w:spacing w:line="254" w:lineRule="auto"/>
              <w:ind w:right="225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46C6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lse</w:t>
            </w:r>
          </w:p>
        </w:tc>
        <w:tc>
          <w:tcPr>
            <w:tcW w:w="2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849AC1" w14:textId="77777777" w:rsidR="007D6289" w:rsidRPr="00C46C6F" w:rsidRDefault="007D6289">
            <w:pPr>
              <w:tabs>
                <w:tab w:val="left" w:pos="372"/>
              </w:tabs>
              <w:spacing w:before="256" w:line="254" w:lineRule="auto"/>
              <w:ind w:right="444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F31CA3C" w14:textId="4372967D" w:rsidR="007D6289" w:rsidRPr="00C46C6F" w:rsidRDefault="00197226">
            <w:pPr>
              <w:tabs>
                <w:tab w:val="left" w:pos="372"/>
              </w:tabs>
              <w:spacing w:before="256" w:line="254" w:lineRule="auto"/>
              <w:ind w:right="444"/>
              <w:rPr>
                <w:rFonts w:ascii="Times New Roman" w:hAnsi="Times New Roman" w:cs="Times New Roman"/>
                <w:sz w:val="24"/>
                <w:szCs w:val="24"/>
              </w:rPr>
            </w:pPr>
            <w:r w:rsidRPr="00C46C6F">
              <w:rPr>
                <w:rFonts w:ascii="Times New Roman" w:hAnsi="Times New Roman" w:cs="Times New Roman"/>
                <w:sz w:val="24"/>
                <w:szCs w:val="24"/>
              </w:rPr>
              <w:t>Update</w:t>
            </w:r>
            <w:r w:rsidR="00D1223C" w:rsidRPr="00C46C6F">
              <w:rPr>
                <w:rFonts w:ascii="Times New Roman" w:hAnsi="Times New Roman" w:cs="Times New Roman"/>
                <w:sz w:val="24"/>
                <w:szCs w:val="24"/>
              </w:rPr>
              <w:t xml:space="preserve"> system</w:t>
            </w:r>
            <w:r w:rsidRPr="00C46C6F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44283DC2" w14:textId="77777777" w:rsidR="007D6289" w:rsidRPr="00C46C6F" w:rsidRDefault="007D6289">
            <w:pPr>
              <w:tabs>
                <w:tab w:val="left" w:pos="372"/>
              </w:tabs>
              <w:spacing w:before="256" w:line="254" w:lineRule="auto"/>
              <w:ind w:right="444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BA5BE12" w14:textId="55F31DC8" w:rsidR="00BF1090" w:rsidRPr="00C46C6F" w:rsidRDefault="00BF1090" w:rsidP="00BF1090">
            <w:pPr>
              <w:spacing w:line="254" w:lineRule="auto"/>
              <w:ind w:left="119" w:right="225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46C6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irects to Settlement</w:t>
            </w:r>
          </w:p>
          <w:p w14:paraId="2706D1A7" w14:textId="77777777" w:rsidR="00BF1090" w:rsidRPr="00C46C6F" w:rsidRDefault="00BF1090">
            <w:pPr>
              <w:tabs>
                <w:tab w:val="left" w:pos="372"/>
              </w:tabs>
              <w:spacing w:before="256" w:line="254" w:lineRule="auto"/>
              <w:ind w:right="444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6D60CC6" w14:textId="7AE72969" w:rsidR="007D6289" w:rsidRPr="00C46C6F" w:rsidRDefault="00BF1090">
            <w:pPr>
              <w:tabs>
                <w:tab w:val="left" w:pos="372"/>
              </w:tabs>
              <w:spacing w:before="256" w:line="254" w:lineRule="auto"/>
              <w:ind w:right="444"/>
              <w:rPr>
                <w:rFonts w:ascii="Times New Roman" w:hAnsi="Times New Roman" w:cs="Times New Roman"/>
                <w:sz w:val="24"/>
                <w:szCs w:val="24"/>
              </w:rPr>
            </w:pPr>
            <w:r w:rsidRPr="00C46C6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irects to Mediation Board Selection</w:t>
            </w:r>
            <w:r w:rsidR="0092553B" w:rsidRPr="00C46C6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with fail</w:t>
            </w:r>
            <w:r w:rsidR="00D05950" w:rsidRPr="00C46C6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d</w:t>
            </w:r>
            <w:r w:rsidR="0092553B" w:rsidRPr="00C46C6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reason</w:t>
            </w:r>
          </w:p>
        </w:tc>
      </w:tr>
      <w:tr w:rsidR="007D6289" w:rsidRPr="0076585E" w14:paraId="1EB244B6" w14:textId="77777777" w:rsidTr="007D6289">
        <w:trPr>
          <w:trHeight w:val="537"/>
        </w:trPr>
        <w:tc>
          <w:tcPr>
            <w:tcW w:w="2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BBEEEF" w14:textId="77777777" w:rsidR="007D6289" w:rsidRPr="00C46C6F" w:rsidRDefault="007D6289">
            <w:pPr>
              <w:spacing w:before="10" w:line="254" w:lineRule="auto"/>
              <w:ind w:left="124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C46C6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Alternate path</w:t>
            </w:r>
          </w:p>
        </w:tc>
        <w:tc>
          <w:tcPr>
            <w:tcW w:w="592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CA3725" w14:textId="4C723B72" w:rsidR="007D6289" w:rsidRPr="00C46C6F" w:rsidRDefault="00A80E58">
            <w:pPr>
              <w:spacing w:before="16" w:line="256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46C6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f Submission failed – Re-submit</w:t>
            </w:r>
          </w:p>
        </w:tc>
      </w:tr>
    </w:tbl>
    <w:p w14:paraId="5116F2AC" w14:textId="77777777" w:rsidR="007D6289" w:rsidRPr="0076585E" w:rsidRDefault="007D6289">
      <w:pPr>
        <w:rPr>
          <w:rFonts w:ascii="Times New Roman" w:hAnsi="Times New Roman" w:cs="Times New Roman"/>
        </w:rPr>
      </w:pPr>
    </w:p>
    <w:p w14:paraId="40B15492" w14:textId="6E063835" w:rsidR="00FD3B3B" w:rsidRPr="0076585E" w:rsidRDefault="00FD3B3B">
      <w:pPr>
        <w:rPr>
          <w:rFonts w:ascii="Times New Roman" w:hAnsi="Times New Roman" w:cs="Times New Roman"/>
        </w:rPr>
      </w:pPr>
      <w:r w:rsidRPr="0076585E">
        <w:rPr>
          <w:rFonts w:ascii="Times New Roman" w:hAnsi="Times New Roman" w:cs="Times New Roman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3587"/>
        <w:gridCol w:w="2803"/>
      </w:tblGrid>
      <w:tr w:rsidR="002E5429" w:rsidRPr="0076585E" w14:paraId="3B5E40DA" w14:textId="77777777" w:rsidTr="00E920A8">
        <w:trPr>
          <w:trHeight w:val="456"/>
        </w:trPr>
        <w:tc>
          <w:tcPr>
            <w:tcW w:w="2425" w:type="dxa"/>
          </w:tcPr>
          <w:p w14:paraId="44BC4B91" w14:textId="77777777" w:rsidR="002E5429" w:rsidRPr="0076585E" w:rsidRDefault="002E5429" w:rsidP="00E920A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6585E">
              <w:rPr>
                <w:rFonts w:ascii="Times New Roman" w:hAnsi="Times New Roman" w:cs="Times New Roman"/>
                <w:b/>
                <w:bCs/>
              </w:rPr>
              <w:lastRenderedPageBreak/>
              <w:t>Abbreviation</w:t>
            </w:r>
          </w:p>
        </w:tc>
        <w:tc>
          <w:tcPr>
            <w:tcW w:w="3587" w:type="dxa"/>
          </w:tcPr>
          <w:p w14:paraId="06ABE1AE" w14:textId="77777777" w:rsidR="002E5429" w:rsidRPr="0076585E" w:rsidRDefault="002E5429" w:rsidP="00E920A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6585E">
              <w:rPr>
                <w:rFonts w:ascii="Times New Roman" w:hAnsi="Times New Roman" w:cs="Times New Roman"/>
                <w:b/>
                <w:bCs/>
              </w:rPr>
              <w:t>Description</w:t>
            </w:r>
          </w:p>
        </w:tc>
        <w:tc>
          <w:tcPr>
            <w:tcW w:w="2803" w:type="dxa"/>
          </w:tcPr>
          <w:p w14:paraId="0AFD8830" w14:textId="77777777" w:rsidR="002E5429" w:rsidRPr="0076585E" w:rsidRDefault="002E5429" w:rsidP="00E920A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6585E">
              <w:rPr>
                <w:rFonts w:ascii="Times New Roman" w:hAnsi="Times New Roman" w:cs="Times New Roman"/>
                <w:b/>
                <w:bCs/>
              </w:rPr>
              <w:t>About Commission</w:t>
            </w:r>
          </w:p>
        </w:tc>
      </w:tr>
      <w:tr w:rsidR="002E5429" w:rsidRPr="0076585E" w14:paraId="605BCD54" w14:textId="77777777" w:rsidTr="00E920A8">
        <w:trPr>
          <w:trHeight w:val="534"/>
        </w:trPr>
        <w:tc>
          <w:tcPr>
            <w:tcW w:w="2425" w:type="dxa"/>
          </w:tcPr>
          <w:p w14:paraId="29EAB381" w14:textId="77777777" w:rsidR="002E5429" w:rsidRPr="0076585E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  <w:r w:rsidRPr="0076585E">
              <w:rPr>
                <w:rFonts w:ascii="Times New Roman" w:hAnsi="Times New Roman" w:cs="Times New Roman"/>
              </w:rPr>
              <w:t>AS</w:t>
            </w:r>
          </w:p>
        </w:tc>
        <w:tc>
          <w:tcPr>
            <w:tcW w:w="3587" w:type="dxa"/>
          </w:tcPr>
          <w:p w14:paraId="2BF51A35" w14:textId="77777777" w:rsidR="002E5429" w:rsidRPr="0076585E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  <w:r w:rsidRPr="0076585E">
              <w:rPr>
                <w:rFonts w:ascii="Times New Roman" w:hAnsi="Times New Roman" w:cs="Times New Roman"/>
              </w:rPr>
              <w:t>Agree to settle</w:t>
            </w:r>
          </w:p>
        </w:tc>
        <w:tc>
          <w:tcPr>
            <w:tcW w:w="2803" w:type="dxa"/>
          </w:tcPr>
          <w:p w14:paraId="74FB1B86" w14:textId="30A178F2" w:rsidR="002E5429" w:rsidRPr="0076585E" w:rsidRDefault="003E45C8" w:rsidP="00E920A8">
            <w:pPr>
              <w:jc w:val="center"/>
              <w:rPr>
                <w:rFonts w:ascii="Times New Roman" w:hAnsi="Times New Roman" w:cs="Times New Roman"/>
              </w:rPr>
            </w:pPr>
            <w:r w:rsidRPr="0076585E">
              <w:rPr>
                <w:rFonts w:ascii="Times New Roman" w:hAnsi="Times New Roman" w:cs="Times New Roman"/>
              </w:rPr>
              <w:t>Success</w:t>
            </w:r>
          </w:p>
        </w:tc>
      </w:tr>
      <w:tr w:rsidR="002E5429" w:rsidRPr="0076585E" w14:paraId="1CC4AE8C" w14:textId="77777777" w:rsidTr="00E920A8">
        <w:trPr>
          <w:trHeight w:val="519"/>
        </w:trPr>
        <w:tc>
          <w:tcPr>
            <w:tcW w:w="2425" w:type="dxa"/>
          </w:tcPr>
          <w:p w14:paraId="3CE0EDDA" w14:textId="77777777" w:rsidR="002E5429" w:rsidRPr="0076585E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  <w:r w:rsidRPr="0076585E">
              <w:rPr>
                <w:rFonts w:ascii="Times New Roman" w:hAnsi="Times New Roman" w:cs="Times New Roman"/>
              </w:rPr>
              <w:t>CA</w:t>
            </w:r>
          </w:p>
        </w:tc>
        <w:tc>
          <w:tcPr>
            <w:tcW w:w="3587" w:type="dxa"/>
          </w:tcPr>
          <w:p w14:paraId="1C1191F9" w14:textId="77777777" w:rsidR="002E5429" w:rsidRPr="0076585E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  <w:r w:rsidRPr="0076585E">
              <w:rPr>
                <w:rFonts w:ascii="Times New Roman" w:hAnsi="Times New Roman" w:cs="Times New Roman"/>
              </w:rPr>
              <w:t>Customer available</w:t>
            </w:r>
          </w:p>
        </w:tc>
        <w:tc>
          <w:tcPr>
            <w:tcW w:w="2803" w:type="dxa"/>
          </w:tcPr>
          <w:p w14:paraId="6919C5C3" w14:textId="4247DD72" w:rsidR="002E5429" w:rsidRPr="0076585E" w:rsidRDefault="003E45C8" w:rsidP="00E920A8">
            <w:pPr>
              <w:jc w:val="center"/>
              <w:rPr>
                <w:rFonts w:ascii="Times New Roman" w:hAnsi="Times New Roman" w:cs="Times New Roman"/>
              </w:rPr>
            </w:pPr>
            <w:r w:rsidRPr="0076585E">
              <w:rPr>
                <w:rFonts w:ascii="Times New Roman" w:hAnsi="Times New Roman" w:cs="Times New Roman"/>
              </w:rPr>
              <w:t>Pending</w:t>
            </w:r>
          </w:p>
        </w:tc>
      </w:tr>
      <w:tr w:rsidR="002E5429" w:rsidRPr="0076585E" w14:paraId="1892EE42" w14:textId="77777777" w:rsidTr="00E920A8">
        <w:trPr>
          <w:trHeight w:val="534"/>
        </w:trPr>
        <w:tc>
          <w:tcPr>
            <w:tcW w:w="2425" w:type="dxa"/>
          </w:tcPr>
          <w:p w14:paraId="4068E921" w14:textId="77777777" w:rsidR="002E5429" w:rsidRPr="0076585E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  <w:r w:rsidRPr="0076585E">
              <w:rPr>
                <w:rFonts w:ascii="Times New Roman" w:hAnsi="Times New Roman" w:cs="Times New Roman"/>
              </w:rPr>
              <w:t>CANAS</w:t>
            </w:r>
          </w:p>
        </w:tc>
        <w:tc>
          <w:tcPr>
            <w:tcW w:w="3587" w:type="dxa"/>
          </w:tcPr>
          <w:p w14:paraId="13C480A4" w14:textId="77777777" w:rsidR="002E5429" w:rsidRPr="0076585E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  <w:r w:rsidRPr="0076585E">
              <w:rPr>
                <w:rFonts w:ascii="Times New Roman" w:hAnsi="Times New Roman" w:cs="Times New Roman"/>
              </w:rPr>
              <w:t>Customer Available Not Agree to Settle</w:t>
            </w:r>
          </w:p>
        </w:tc>
        <w:tc>
          <w:tcPr>
            <w:tcW w:w="2803" w:type="dxa"/>
          </w:tcPr>
          <w:p w14:paraId="7487CB66" w14:textId="77777777" w:rsidR="002E5429" w:rsidRPr="0076585E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  <w:r w:rsidRPr="0076585E">
              <w:rPr>
                <w:rFonts w:ascii="Times New Roman" w:hAnsi="Times New Roman" w:cs="Times New Roman"/>
              </w:rPr>
              <w:t>Fail</w:t>
            </w:r>
          </w:p>
        </w:tc>
      </w:tr>
      <w:tr w:rsidR="002E5429" w:rsidRPr="0076585E" w14:paraId="35ECAD8A" w14:textId="77777777" w:rsidTr="00E920A8">
        <w:trPr>
          <w:trHeight w:val="519"/>
        </w:trPr>
        <w:tc>
          <w:tcPr>
            <w:tcW w:w="2425" w:type="dxa"/>
          </w:tcPr>
          <w:p w14:paraId="57CB2A86" w14:textId="77777777" w:rsidR="002E5429" w:rsidRPr="0076585E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  <w:r w:rsidRPr="0076585E">
              <w:rPr>
                <w:rFonts w:ascii="Times New Roman" w:hAnsi="Times New Roman" w:cs="Times New Roman"/>
              </w:rPr>
              <w:t>CD</w:t>
            </w:r>
          </w:p>
        </w:tc>
        <w:tc>
          <w:tcPr>
            <w:tcW w:w="3587" w:type="dxa"/>
          </w:tcPr>
          <w:p w14:paraId="282B3AA3" w14:textId="77777777" w:rsidR="002E5429" w:rsidRPr="0076585E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  <w:r w:rsidRPr="0076585E">
              <w:rPr>
                <w:rFonts w:ascii="Times New Roman" w:hAnsi="Times New Roman" w:cs="Times New Roman"/>
              </w:rPr>
              <w:t>Customer Dead</w:t>
            </w:r>
          </w:p>
        </w:tc>
        <w:tc>
          <w:tcPr>
            <w:tcW w:w="2803" w:type="dxa"/>
          </w:tcPr>
          <w:p w14:paraId="1D753E88" w14:textId="77777777" w:rsidR="002E5429" w:rsidRPr="0076585E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  <w:r w:rsidRPr="0076585E">
              <w:rPr>
                <w:rFonts w:ascii="Times New Roman" w:hAnsi="Times New Roman" w:cs="Times New Roman"/>
              </w:rPr>
              <w:t>Fail</w:t>
            </w:r>
          </w:p>
        </w:tc>
      </w:tr>
      <w:tr w:rsidR="002E5429" w:rsidRPr="0076585E" w14:paraId="48812A16" w14:textId="77777777" w:rsidTr="00E920A8">
        <w:trPr>
          <w:trHeight w:val="534"/>
        </w:trPr>
        <w:tc>
          <w:tcPr>
            <w:tcW w:w="2425" w:type="dxa"/>
          </w:tcPr>
          <w:p w14:paraId="53CA6192" w14:textId="77777777" w:rsidR="002E5429" w:rsidRPr="0076585E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  <w:r w:rsidRPr="0076585E">
              <w:rPr>
                <w:rFonts w:ascii="Times New Roman" w:hAnsi="Times New Roman" w:cs="Times New Roman"/>
              </w:rPr>
              <w:t>CGA</w:t>
            </w:r>
          </w:p>
        </w:tc>
        <w:tc>
          <w:tcPr>
            <w:tcW w:w="3587" w:type="dxa"/>
          </w:tcPr>
          <w:p w14:paraId="160E0119" w14:textId="77777777" w:rsidR="002E5429" w:rsidRPr="0076585E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  <w:r w:rsidRPr="0076585E">
              <w:rPr>
                <w:rFonts w:ascii="Times New Roman" w:hAnsi="Times New Roman" w:cs="Times New Roman"/>
              </w:rPr>
              <w:t>Customer Gone Abroad</w:t>
            </w:r>
          </w:p>
        </w:tc>
        <w:tc>
          <w:tcPr>
            <w:tcW w:w="2803" w:type="dxa"/>
          </w:tcPr>
          <w:p w14:paraId="324CD481" w14:textId="77777777" w:rsidR="002E5429" w:rsidRPr="0076585E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  <w:r w:rsidRPr="0076585E">
              <w:rPr>
                <w:rFonts w:ascii="Times New Roman" w:hAnsi="Times New Roman" w:cs="Times New Roman"/>
              </w:rPr>
              <w:t>Fail</w:t>
            </w:r>
          </w:p>
        </w:tc>
      </w:tr>
      <w:tr w:rsidR="002E5429" w:rsidRPr="0076585E" w14:paraId="6374604A" w14:textId="77777777" w:rsidTr="00E920A8">
        <w:trPr>
          <w:trHeight w:val="519"/>
        </w:trPr>
        <w:tc>
          <w:tcPr>
            <w:tcW w:w="2425" w:type="dxa"/>
          </w:tcPr>
          <w:p w14:paraId="1E3863F0" w14:textId="77777777" w:rsidR="002E5429" w:rsidRPr="0076585E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  <w:r w:rsidRPr="0076585E">
              <w:rPr>
                <w:rFonts w:ascii="Times New Roman" w:hAnsi="Times New Roman" w:cs="Times New Roman"/>
              </w:rPr>
              <w:t>FP</w:t>
            </w:r>
          </w:p>
        </w:tc>
        <w:tc>
          <w:tcPr>
            <w:tcW w:w="3587" w:type="dxa"/>
          </w:tcPr>
          <w:p w14:paraId="745EAEC6" w14:textId="77777777" w:rsidR="002E5429" w:rsidRPr="0076585E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  <w:r w:rsidRPr="0076585E">
              <w:rPr>
                <w:rFonts w:ascii="Times New Roman" w:hAnsi="Times New Roman" w:cs="Times New Roman"/>
              </w:rPr>
              <w:t>Fully paid</w:t>
            </w:r>
          </w:p>
        </w:tc>
        <w:tc>
          <w:tcPr>
            <w:tcW w:w="2803" w:type="dxa"/>
          </w:tcPr>
          <w:p w14:paraId="6F63D1CC" w14:textId="5A0743DE" w:rsidR="002E5429" w:rsidRPr="0076585E" w:rsidRDefault="003E45C8" w:rsidP="00E920A8">
            <w:pPr>
              <w:jc w:val="center"/>
              <w:rPr>
                <w:rFonts w:ascii="Times New Roman" w:hAnsi="Times New Roman" w:cs="Times New Roman"/>
              </w:rPr>
            </w:pPr>
            <w:r w:rsidRPr="0076585E">
              <w:rPr>
                <w:rFonts w:ascii="Times New Roman" w:hAnsi="Times New Roman" w:cs="Times New Roman"/>
              </w:rPr>
              <w:t>Success</w:t>
            </w:r>
          </w:p>
        </w:tc>
      </w:tr>
      <w:tr w:rsidR="002E5429" w:rsidRPr="0076585E" w14:paraId="0ED98B75" w14:textId="77777777" w:rsidTr="00E920A8">
        <w:trPr>
          <w:trHeight w:val="534"/>
        </w:trPr>
        <w:tc>
          <w:tcPr>
            <w:tcW w:w="2425" w:type="dxa"/>
          </w:tcPr>
          <w:p w14:paraId="029EE75B" w14:textId="77777777" w:rsidR="002E5429" w:rsidRPr="0076585E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  <w:r w:rsidRPr="0076585E">
              <w:rPr>
                <w:rFonts w:ascii="Times New Roman" w:hAnsi="Times New Roman" w:cs="Times New Roman"/>
              </w:rPr>
              <w:t>MSG</w:t>
            </w:r>
          </w:p>
        </w:tc>
        <w:tc>
          <w:tcPr>
            <w:tcW w:w="3587" w:type="dxa"/>
          </w:tcPr>
          <w:p w14:paraId="251E33D3" w14:textId="77777777" w:rsidR="002E5429" w:rsidRPr="0076585E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  <w:r w:rsidRPr="0076585E">
              <w:rPr>
                <w:rFonts w:ascii="Times New Roman" w:hAnsi="Times New Roman" w:cs="Times New Roman"/>
              </w:rPr>
              <w:t>Message</w:t>
            </w:r>
          </w:p>
        </w:tc>
        <w:tc>
          <w:tcPr>
            <w:tcW w:w="2803" w:type="dxa"/>
          </w:tcPr>
          <w:p w14:paraId="12B6EE1D" w14:textId="77777777" w:rsidR="002E5429" w:rsidRPr="0076585E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2E5429" w:rsidRPr="0076585E" w14:paraId="1040A8A5" w14:textId="77777777" w:rsidTr="00E920A8">
        <w:trPr>
          <w:trHeight w:val="534"/>
        </w:trPr>
        <w:tc>
          <w:tcPr>
            <w:tcW w:w="2425" w:type="dxa"/>
          </w:tcPr>
          <w:p w14:paraId="4AC7AE77" w14:textId="77777777" w:rsidR="002E5429" w:rsidRPr="0076585E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  <w:r w:rsidRPr="0076585E">
              <w:rPr>
                <w:rFonts w:ascii="Times New Roman" w:hAnsi="Times New Roman" w:cs="Times New Roman"/>
              </w:rPr>
              <w:t>NIC</w:t>
            </w:r>
          </w:p>
        </w:tc>
        <w:tc>
          <w:tcPr>
            <w:tcW w:w="3587" w:type="dxa"/>
          </w:tcPr>
          <w:p w14:paraId="697CF673" w14:textId="77777777" w:rsidR="002E5429" w:rsidRPr="0076585E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  <w:r w:rsidRPr="0076585E">
              <w:rPr>
                <w:rFonts w:ascii="Times New Roman" w:hAnsi="Times New Roman" w:cs="Times New Roman"/>
              </w:rPr>
              <w:t>No Information Customer</w:t>
            </w:r>
          </w:p>
        </w:tc>
        <w:tc>
          <w:tcPr>
            <w:tcW w:w="2803" w:type="dxa"/>
          </w:tcPr>
          <w:p w14:paraId="7A079734" w14:textId="77777777" w:rsidR="002E5429" w:rsidRPr="0076585E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  <w:r w:rsidRPr="0076585E">
              <w:rPr>
                <w:rFonts w:ascii="Times New Roman" w:hAnsi="Times New Roman" w:cs="Times New Roman"/>
              </w:rPr>
              <w:t>Fail</w:t>
            </w:r>
          </w:p>
        </w:tc>
      </w:tr>
      <w:tr w:rsidR="002E5429" w:rsidRPr="0076585E" w14:paraId="5B987B0A" w14:textId="77777777" w:rsidTr="00E920A8">
        <w:trPr>
          <w:trHeight w:val="534"/>
        </w:trPr>
        <w:tc>
          <w:tcPr>
            <w:tcW w:w="2425" w:type="dxa"/>
          </w:tcPr>
          <w:p w14:paraId="1B927412" w14:textId="77777777" w:rsidR="002E5429" w:rsidRPr="0076585E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  <w:r w:rsidRPr="0076585E">
              <w:rPr>
                <w:rFonts w:ascii="Times New Roman" w:hAnsi="Times New Roman" w:cs="Times New Roman"/>
              </w:rPr>
              <w:t>V_APAID</w:t>
            </w:r>
          </w:p>
        </w:tc>
        <w:tc>
          <w:tcPr>
            <w:tcW w:w="3587" w:type="dxa"/>
          </w:tcPr>
          <w:p w14:paraId="5C7B9DDF" w14:textId="77777777" w:rsidR="002E5429" w:rsidRPr="0076585E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  <w:r w:rsidRPr="0076585E">
              <w:rPr>
                <w:rFonts w:ascii="Times New Roman" w:hAnsi="Times New Roman" w:cs="Times New Roman"/>
              </w:rPr>
              <w:t>Visit already paid</w:t>
            </w:r>
          </w:p>
        </w:tc>
        <w:tc>
          <w:tcPr>
            <w:tcW w:w="2803" w:type="dxa"/>
          </w:tcPr>
          <w:p w14:paraId="0D644ADB" w14:textId="63C3733D" w:rsidR="002E5429" w:rsidRPr="0076585E" w:rsidRDefault="003E45C8" w:rsidP="00E920A8">
            <w:pPr>
              <w:jc w:val="center"/>
              <w:rPr>
                <w:rFonts w:ascii="Times New Roman" w:hAnsi="Times New Roman" w:cs="Times New Roman"/>
              </w:rPr>
            </w:pPr>
            <w:r w:rsidRPr="0076585E">
              <w:rPr>
                <w:rFonts w:ascii="Times New Roman" w:hAnsi="Times New Roman" w:cs="Times New Roman"/>
              </w:rPr>
              <w:t>Success</w:t>
            </w:r>
          </w:p>
        </w:tc>
      </w:tr>
      <w:tr w:rsidR="002E5429" w:rsidRPr="0076585E" w14:paraId="6095AB91" w14:textId="77777777" w:rsidTr="00E920A8">
        <w:trPr>
          <w:trHeight w:val="534"/>
        </w:trPr>
        <w:tc>
          <w:tcPr>
            <w:tcW w:w="2425" w:type="dxa"/>
          </w:tcPr>
          <w:p w14:paraId="03B5136A" w14:textId="77777777" w:rsidR="002E5429" w:rsidRPr="0076585E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  <w:r w:rsidRPr="0076585E">
              <w:rPr>
                <w:rFonts w:ascii="Times New Roman" w:hAnsi="Times New Roman" w:cs="Times New Roman"/>
              </w:rPr>
              <w:t>V_AS</w:t>
            </w:r>
          </w:p>
        </w:tc>
        <w:tc>
          <w:tcPr>
            <w:tcW w:w="3587" w:type="dxa"/>
          </w:tcPr>
          <w:p w14:paraId="54B688BF" w14:textId="77777777" w:rsidR="002E5429" w:rsidRPr="0076585E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  <w:r w:rsidRPr="0076585E">
              <w:rPr>
                <w:rFonts w:ascii="Times New Roman" w:hAnsi="Times New Roman" w:cs="Times New Roman"/>
              </w:rPr>
              <w:t>Visit Agree to Settle</w:t>
            </w:r>
          </w:p>
        </w:tc>
        <w:tc>
          <w:tcPr>
            <w:tcW w:w="2803" w:type="dxa"/>
          </w:tcPr>
          <w:p w14:paraId="79A8ECE9" w14:textId="5C28D1F6" w:rsidR="002E5429" w:rsidRPr="0076585E" w:rsidRDefault="003E45C8" w:rsidP="00E920A8">
            <w:pPr>
              <w:jc w:val="center"/>
              <w:rPr>
                <w:rFonts w:ascii="Times New Roman" w:hAnsi="Times New Roman" w:cs="Times New Roman"/>
              </w:rPr>
            </w:pPr>
            <w:r w:rsidRPr="0076585E">
              <w:rPr>
                <w:rFonts w:ascii="Times New Roman" w:hAnsi="Times New Roman" w:cs="Times New Roman"/>
              </w:rPr>
              <w:t>Success</w:t>
            </w:r>
          </w:p>
        </w:tc>
      </w:tr>
      <w:tr w:rsidR="002E5429" w:rsidRPr="0076585E" w14:paraId="78707582" w14:textId="77777777" w:rsidTr="00E920A8">
        <w:trPr>
          <w:trHeight w:val="534"/>
        </w:trPr>
        <w:tc>
          <w:tcPr>
            <w:tcW w:w="2425" w:type="dxa"/>
          </w:tcPr>
          <w:p w14:paraId="68E3BC81" w14:textId="77777777" w:rsidR="002E5429" w:rsidRPr="0076585E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  <w:r w:rsidRPr="0076585E">
              <w:rPr>
                <w:rFonts w:ascii="Times New Roman" w:hAnsi="Times New Roman" w:cs="Times New Roman"/>
              </w:rPr>
              <w:t>V_CA</w:t>
            </w:r>
          </w:p>
        </w:tc>
        <w:tc>
          <w:tcPr>
            <w:tcW w:w="3587" w:type="dxa"/>
          </w:tcPr>
          <w:p w14:paraId="03C3911C" w14:textId="77777777" w:rsidR="002E5429" w:rsidRPr="0076585E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  <w:r w:rsidRPr="0076585E">
              <w:rPr>
                <w:rFonts w:ascii="Times New Roman" w:hAnsi="Times New Roman" w:cs="Times New Roman"/>
              </w:rPr>
              <w:t>Visit Customer Available</w:t>
            </w:r>
          </w:p>
        </w:tc>
        <w:tc>
          <w:tcPr>
            <w:tcW w:w="2803" w:type="dxa"/>
          </w:tcPr>
          <w:p w14:paraId="00A29666" w14:textId="250BAC4D" w:rsidR="002E5429" w:rsidRPr="0076585E" w:rsidRDefault="003E45C8" w:rsidP="00E920A8">
            <w:pPr>
              <w:jc w:val="center"/>
              <w:rPr>
                <w:rFonts w:ascii="Times New Roman" w:hAnsi="Times New Roman" w:cs="Times New Roman"/>
              </w:rPr>
            </w:pPr>
            <w:r w:rsidRPr="0076585E">
              <w:rPr>
                <w:rFonts w:ascii="Times New Roman" w:hAnsi="Times New Roman" w:cs="Times New Roman"/>
              </w:rPr>
              <w:t>Success</w:t>
            </w:r>
          </w:p>
        </w:tc>
      </w:tr>
      <w:tr w:rsidR="002E5429" w:rsidRPr="0076585E" w14:paraId="12FECF10" w14:textId="77777777" w:rsidTr="00E920A8">
        <w:trPr>
          <w:trHeight w:val="534"/>
        </w:trPr>
        <w:tc>
          <w:tcPr>
            <w:tcW w:w="2425" w:type="dxa"/>
          </w:tcPr>
          <w:p w14:paraId="0D58EDBF" w14:textId="77777777" w:rsidR="002E5429" w:rsidRPr="0076585E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  <w:r w:rsidRPr="0076585E">
              <w:rPr>
                <w:rFonts w:ascii="Times New Roman" w:hAnsi="Times New Roman" w:cs="Times New Roman"/>
              </w:rPr>
              <w:t>V_CANAS</w:t>
            </w:r>
          </w:p>
        </w:tc>
        <w:tc>
          <w:tcPr>
            <w:tcW w:w="3587" w:type="dxa"/>
          </w:tcPr>
          <w:p w14:paraId="27A57E99" w14:textId="77777777" w:rsidR="002E5429" w:rsidRPr="0076585E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  <w:proofErr w:type="gramStart"/>
            <w:r w:rsidRPr="0076585E">
              <w:rPr>
                <w:rFonts w:ascii="Times New Roman" w:hAnsi="Times New Roman" w:cs="Times New Roman"/>
              </w:rPr>
              <w:t>Visit Customer</w:t>
            </w:r>
            <w:proofErr w:type="gramEnd"/>
            <w:r w:rsidRPr="0076585E">
              <w:rPr>
                <w:rFonts w:ascii="Times New Roman" w:hAnsi="Times New Roman" w:cs="Times New Roman"/>
              </w:rPr>
              <w:t xml:space="preserve"> Available Not Agree to Settle</w:t>
            </w:r>
          </w:p>
        </w:tc>
        <w:tc>
          <w:tcPr>
            <w:tcW w:w="2803" w:type="dxa"/>
          </w:tcPr>
          <w:p w14:paraId="12F66EA1" w14:textId="72E18CD1" w:rsidR="002E5429" w:rsidRPr="0076585E" w:rsidRDefault="003E45C8" w:rsidP="00E920A8">
            <w:pPr>
              <w:jc w:val="center"/>
              <w:rPr>
                <w:rFonts w:ascii="Times New Roman" w:hAnsi="Times New Roman" w:cs="Times New Roman"/>
              </w:rPr>
            </w:pPr>
            <w:r w:rsidRPr="0076585E">
              <w:rPr>
                <w:rFonts w:ascii="Times New Roman" w:hAnsi="Times New Roman" w:cs="Times New Roman"/>
              </w:rPr>
              <w:t>Fail</w:t>
            </w:r>
          </w:p>
        </w:tc>
      </w:tr>
      <w:tr w:rsidR="002E5429" w:rsidRPr="0076585E" w14:paraId="4AB2C771" w14:textId="77777777" w:rsidTr="00E920A8">
        <w:trPr>
          <w:trHeight w:val="534"/>
        </w:trPr>
        <w:tc>
          <w:tcPr>
            <w:tcW w:w="2425" w:type="dxa"/>
          </w:tcPr>
          <w:p w14:paraId="545A519B" w14:textId="77777777" w:rsidR="002E5429" w:rsidRPr="0076585E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  <w:r w:rsidRPr="0076585E">
              <w:rPr>
                <w:rFonts w:ascii="Times New Roman" w:hAnsi="Times New Roman" w:cs="Times New Roman"/>
              </w:rPr>
              <w:t>V_CD</w:t>
            </w:r>
          </w:p>
        </w:tc>
        <w:tc>
          <w:tcPr>
            <w:tcW w:w="3587" w:type="dxa"/>
          </w:tcPr>
          <w:p w14:paraId="27F99B60" w14:textId="77777777" w:rsidR="002E5429" w:rsidRPr="0076585E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  <w:r w:rsidRPr="0076585E">
              <w:rPr>
                <w:rFonts w:ascii="Times New Roman" w:hAnsi="Times New Roman" w:cs="Times New Roman"/>
              </w:rPr>
              <w:t>Visit Customer Dead</w:t>
            </w:r>
          </w:p>
        </w:tc>
        <w:tc>
          <w:tcPr>
            <w:tcW w:w="2803" w:type="dxa"/>
          </w:tcPr>
          <w:p w14:paraId="2DCA7337" w14:textId="60FAFAF4" w:rsidR="002E5429" w:rsidRPr="0076585E" w:rsidRDefault="003E45C8" w:rsidP="00E920A8">
            <w:pPr>
              <w:jc w:val="center"/>
              <w:rPr>
                <w:rFonts w:ascii="Times New Roman" w:hAnsi="Times New Roman" w:cs="Times New Roman"/>
              </w:rPr>
            </w:pPr>
            <w:r w:rsidRPr="0076585E">
              <w:rPr>
                <w:rFonts w:ascii="Times New Roman" w:hAnsi="Times New Roman" w:cs="Times New Roman"/>
              </w:rPr>
              <w:t>Fail</w:t>
            </w:r>
          </w:p>
        </w:tc>
      </w:tr>
      <w:tr w:rsidR="002E5429" w:rsidRPr="0076585E" w14:paraId="733C3B04" w14:textId="77777777" w:rsidTr="00E920A8">
        <w:trPr>
          <w:trHeight w:val="534"/>
        </w:trPr>
        <w:tc>
          <w:tcPr>
            <w:tcW w:w="2425" w:type="dxa"/>
          </w:tcPr>
          <w:p w14:paraId="479A184F" w14:textId="77777777" w:rsidR="002E5429" w:rsidRPr="0076585E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  <w:r w:rsidRPr="0076585E">
              <w:rPr>
                <w:rFonts w:ascii="Times New Roman" w:hAnsi="Times New Roman" w:cs="Times New Roman"/>
              </w:rPr>
              <w:t>V_CGA</w:t>
            </w:r>
          </w:p>
        </w:tc>
        <w:tc>
          <w:tcPr>
            <w:tcW w:w="3587" w:type="dxa"/>
          </w:tcPr>
          <w:p w14:paraId="7DA37BDE" w14:textId="77777777" w:rsidR="002E5429" w:rsidRPr="0076585E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  <w:r w:rsidRPr="0076585E">
              <w:rPr>
                <w:rFonts w:ascii="Times New Roman" w:hAnsi="Times New Roman" w:cs="Times New Roman"/>
              </w:rPr>
              <w:t>Visit Customer Gone Abroad</w:t>
            </w:r>
          </w:p>
        </w:tc>
        <w:tc>
          <w:tcPr>
            <w:tcW w:w="2803" w:type="dxa"/>
          </w:tcPr>
          <w:p w14:paraId="03D3E671" w14:textId="79C44A2A" w:rsidR="002E5429" w:rsidRPr="0076585E" w:rsidRDefault="003E45C8" w:rsidP="00E920A8">
            <w:pPr>
              <w:jc w:val="center"/>
              <w:rPr>
                <w:rFonts w:ascii="Times New Roman" w:hAnsi="Times New Roman" w:cs="Times New Roman"/>
              </w:rPr>
            </w:pPr>
            <w:r w:rsidRPr="0076585E">
              <w:rPr>
                <w:rFonts w:ascii="Times New Roman" w:hAnsi="Times New Roman" w:cs="Times New Roman"/>
              </w:rPr>
              <w:t>Fail</w:t>
            </w:r>
          </w:p>
        </w:tc>
      </w:tr>
      <w:tr w:rsidR="002E5429" w:rsidRPr="0076585E" w14:paraId="64E0D95A" w14:textId="77777777" w:rsidTr="00E920A8">
        <w:trPr>
          <w:trHeight w:val="534"/>
        </w:trPr>
        <w:tc>
          <w:tcPr>
            <w:tcW w:w="2425" w:type="dxa"/>
          </w:tcPr>
          <w:p w14:paraId="68B0EA9B" w14:textId="77777777" w:rsidR="002E5429" w:rsidRPr="0076585E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  <w:r w:rsidRPr="0076585E">
              <w:rPr>
                <w:rFonts w:ascii="Times New Roman" w:hAnsi="Times New Roman" w:cs="Times New Roman"/>
              </w:rPr>
              <w:t>V_NIC</w:t>
            </w:r>
          </w:p>
        </w:tc>
        <w:tc>
          <w:tcPr>
            <w:tcW w:w="3587" w:type="dxa"/>
          </w:tcPr>
          <w:p w14:paraId="66253AB6" w14:textId="77777777" w:rsidR="002E5429" w:rsidRPr="0076585E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  <w:r w:rsidRPr="0076585E">
              <w:rPr>
                <w:rFonts w:ascii="Times New Roman" w:hAnsi="Times New Roman" w:cs="Times New Roman"/>
              </w:rPr>
              <w:t>Visit No Information Customer</w:t>
            </w:r>
          </w:p>
        </w:tc>
        <w:tc>
          <w:tcPr>
            <w:tcW w:w="2803" w:type="dxa"/>
          </w:tcPr>
          <w:p w14:paraId="3D4A425E" w14:textId="281A1411" w:rsidR="002E5429" w:rsidRPr="0076585E" w:rsidRDefault="003E45C8" w:rsidP="00E920A8">
            <w:pPr>
              <w:jc w:val="center"/>
              <w:rPr>
                <w:rFonts w:ascii="Times New Roman" w:hAnsi="Times New Roman" w:cs="Times New Roman"/>
              </w:rPr>
            </w:pPr>
            <w:r w:rsidRPr="0076585E">
              <w:rPr>
                <w:rFonts w:ascii="Times New Roman" w:hAnsi="Times New Roman" w:cs="Times New Roman"/>
              </w:rPr>
              <w:t>Fail</w:t>
            </w:r>
          </w:p>
        </w:tc>
      </w:tr>
      <w:tr w:rsidR="002E5429" w:rsidRPr="0076585E" w14:paraId="30BD5D7C" w14:textId="77777777" w:rsidTr="00E920A8">
        <w:trPr>
          <w:trHeight w:val="534"/>
        </w:trPr>
        <w:tc>
          <w:tcPr>
            <w:tcW w:w="2425" w:type="dxa"/>
          </w:tcPr>
          <w:p w14:paraId="20FF3D4B" w14:textId="77777777" w:rsidR="002E5429" w:rsidRPr="0076585E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  <w:r w:rsidRPr="0076585E">
              <w:rPr>
                <w:rFonts w:ascii="Times New Roman" w:hAnsi="Times New Roman" w:cs="Times New Roman"/>
              </w:rPr>
              <w:t>UA</w:t>
            </w:r>
          </w:p>
        </w:tc>
        <w:tc>
          <w:tcPr>
            <w:tcW w:w="3587" w:type="dxa"/>
          </w:tcPr>
          <w:p w14:paraId="7ADF39CA" w14:textId="77777777" w:rsidR="002E5429" w:rsidRPr="0076585E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  <w:r w:rsidRPr="0076585E">
              <w:rPr>
                <w:rFonts w:ascii="Times New Roman" w:hAnsi="Times New Roman" w:cs="Times New Roman"/>
              </w:rPr>
              <w:t>User Available</w:t>
            </w:r>
          </w:p>
        </w:tc>
        <w:tc>
          <w:tcPr>
            <w:tcW w:w="2803" w:type="dxa"/>
          </w:tcPr>
          <w:p w14:paraId="60B8E887" w14:textId="0B80A5AC" w:rsidR="002E5429" w:rsidRPr="0076585E" w:rsidRDefault="003E45C8" w:rsidP="00E920A8">
            <w:pPr>
              <w:jc w:val="center"/>
              <w:rPr>
                <w:rFonts w:ascii="Times New Roman" w:hAnsi="Times New Roman" w:cs="Times New Roman"/>
              </w:rPr>
            </w:pPr>
            <w:r w:rsidRPr="0076585E">
              <w:rPr>
                <w:rFonts w:ascii="Times New Roman" w:hAnsi="Times New Roman" w:cs="Times New Roman"/>
              </w:rPr>
              <w:t>Success</w:t>
            </w:r>
          </w:p>
        </w:tc>
      </w:tr>
      <w:tr w:rsidR="002E5429" w:rsidRPr="0076585E" w14:paraId="0D95AC08" w14:textId="77777777" w:rsidTr="00E920A8">
        <w:trPr>
          <w:trHeight w:val="534"/>
        </w:trPr>
        <w:tc>
          <w:tcPr>
            <w:tcW w:w="2425" w:type="dxa"/>
          </w:tcPr>
          <w:p w14:paraId="6BB81ABD" w14:textId="77777777" w:rsidR="002E5429" w:rsidRPr="0076585E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  <w:r w:rsidRPr="0076585E">
              <w:rPr>
                <w:rFonts w:ascii="Times New Roman" w:hAnsi="Times New Roman" w:cs="Times New Roman"/>
              </w:rPr>
              <w:t>UANAS</w:t>
            </w:r>
          </w:p>
        </w:tc>
        <w:tc>
          <w:tcPr>
            <w:tcW w:w="3587" w:type="dxa"/>
          </w:tcPr>
          <w:p w14:paraId="10E6A373" w14:textId="77777777" w:rsidR="002E5429" w:rsidRPr="0076585E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  <w:r w:rsidRPr="0076585E">
              <w:rPr>
                <w:rFonts w:ascii="Times New Roman" w:hAnsi="Times New Roman" w:cs="Times New Roman"/>
              </w:rPr>
              <w:t>User Available Not Agree to Settle</w:t>
            </w:r>
          </w:p>
        </w:tc>
        <w:tc>
          <w:tcPr>
            <w:tcW w:w="2803" w:type="dxa"/>
          </w:tcPr>
          <w:p w14:paraId="7B191DB5" w14:textId="77777777" w:rsidR="002E5429" w:rsidRPr="0076585E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  <w:r w:rsidRPr="0076585E">
              <w:rPr>
                <w:rFonts w:ascii="Times New Roman" w:hAnsi="Times New Roman" w:cs="Times New Roman"/>
              </w:rPr>
              <w:t>Fail</w:t>
            </w:r>
          </w:p>
        </w:tc>
      </w:tr>
      <w:tr w:rsidR="002E5429" w:rsidRPr="0076585E" w14:paraId="0F604FED" w14:textId="77777777" w:rsidTr="00E920A8">
        <w:trPr>
          <w:trHeight w:val="534"/>
        </w:trPr>
        <w:tc>
          <w:tcPr>
            <w:tcW w:w="2425" w:type="dxa"/>
          </w:tcPr>
          <w:p w14:paraId="41F56B60" w14:textId="77777777" w:rsidR="002E5429" w:rsidRPr="0076585E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  <w:r w:rsidRPr="0076585E">
              <w:rPr>
                <w:rFonts w:ascii="Times New Roman" w:hAnsi="Times New Roman" w:cs="Times New Roman"/>
              </w:rPr>
              <w:t>V_UA</w:t>
            </w:r>
          </w:p>
        </w:tc>
        <w:tc>
          <w:tcPr>
            <w:tcW w:w="3587" w:type="dxa"/>
          </w:tcPr>
          <w:p w14:paraId="7F250BC0" w14:textId="77777777" w:rsidR="002E5429" w:rsidRPr="0076585E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  <w:r w:rsidRPr="0076585E">
              <w:rPr>
                <w:rFonts w:ascii="Times New Roman" w:hAnsi="Times New Roman" w:cs="Times New Roman"/>
              </w:rPr>
              <w:t>Visit User Available</w:t>
            </w:r>
          </w:p>
        </w:tc>
        <w:tc>
          <w:tcPr>
            <w:tcW w:w="2803" w:type="dxa"/>
          </w:tcPr>
          <w:p w14:paraId="4B40C8B3" w14:textId="616074A0" w:rsidR="002E5429" w:rsidRPr="0076585E" w:rsidRDefault="003E45C8" w:rsidP="00E920A8">
            <w:pPr>
              <w:jc w:val="center"/>
              <w:rPr>
                <w:rFonts w:ascii="Times New Roman" w:hAnsi="Times New Roman" w:cs="Times New Roman"/>
              </w:rPr>
            </w:pPr>
            <w:r w:rsidRPr="0076585E">
              <w:rPr>
                <w:rFonts w:ascii="Times New Roman" w:hAnsi="Times New Roman" w:cs="Times New Roman"/>
              </w:rPr>
              <w:t>Success</w:t>
            </w:r>
          </w:p>
        </w:tc>
      </w:tr>
      <w:tr w:rsidR="002E5429" w:rsidRPr="0076585E" w14:paraId="156A4376" w14:textId="77777777" w:rsidTr="00E920A8">
        <w:trPr>
          <w:trHeight w:val="534"/>
        </w:trPr>
        <w:tc>
          <w:tcPr>
            <w:tcW w:w="2425" w:type="dxa"/>
          </w:tcPr>
          <w:p w14:paraId="7CE6E2DA" w14:textId="77777777" w:rsidR="002E5429" w:rsidRPr="0076585E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  <w:r w:rsidRPr="0076585E">
              <w:rPr>
                <w:rFonts w:ascii="Times New Roman" w:hAnsi="Times New Roman" w:cs="Times New Roman"/>
              </w:rPr>
              <w:t>V_UANAS</w:t>
            </w:r>
          </w:p>
        </w:tc>
        <w:tc>
          <w:tcPr>
            <w:tcW w:w="3587" w:type="dxa"/>
          </w:tcPr>
          <w:p w14:paraId="4099C865" w14:textId="77777777" w:rsidR="002E5429" w:rsidRPr="0076585E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  <w:r w:rsidRPr="0076585E">
              <w:rPr>
                <w:rFonts w:ascii="Times New Roman" w:hAnsi="Times New Roman" w:cs="Times New Roman"/>
              </w:rPr>
              <w:t>Visit User Available Not Agree to Settle</w:t>
            </w:r>
          </w:p>
        </w:tc>
        <w:tc>
          <w:tcPr>
            <w:tcW w:w="2803" w:type="dxa"/>
          </w:tcPr>
          <w:p w14:paraId="66A9A6A0" w14:textId="2BE12223" w:rsidR="002E5429" w:rsidRPr="0076585E" w:rsidRDefault="003E45C8" w:rsidP="00E920A8">
            <w:pPr>
              <w:jc w:val="center"/>
              <w:rPr>
                <w:rFonts w:ascii="Times New Roman" w:hAnsi="Times New Roman" w:cs="Times New Roman"/>
              </w:rPr>
            </w:pPr>
            <w:r w:rsidRPr="0076585E">
              <w:rPr>
                <w:rFonts w:ascii="Times New Roman" w:hAnsi="Times New Roman" w:cs="Times New Roman"/>
              </w:rPr>
              <w:t>Fail</w:t>
            </w:r>
          </w:p>
        </w:tc>
      </w:tr>
      <w:tr w:rsidR="002E5429" w:rsidRPr="0076585E" w14:paraId="44DC784B" w14:textId="77777777" w:rsidTr="00E920A8">
        <w:trPr>
          <w:trHeight w:val="534"/>
        </w:trPr>
        <w:tc>
          <w:tcPr>
            <w:tcW w:w="2425" w:type="dxa"/>
          </w:tcPr>
          <w:p w14:paraId="28AAB898" w14:textId="77777777" w:rsidR="002E5429" w:rsidRPr="0076585E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  <w:r w:rsidRPr="0076585E">
              <w:rPr>
                <w:rFonts w:ascii="Times New Roman" w:hAnsi="Times New Roman" w:cs="Times New Roman"/>
              </w:rPr>
              <w:t>CALF</w:t>
            </w:r>
          </w:p>
        </w:tc>
        <w:tc>
          <w:tcPr>
            <w:tcW w:w="3587" w:type="dxa"/>
          </w:tcPr>
          <w:p w14:paraId="387877EF" w14:textId="77777777" w:rsidR="002E5429" w:rsidRPr="0076585E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  <w:r w:rsidRPr="0076585E">
              <w:rPr>
                <w:rFonts w:ascii="Times New Roman" w:hAnsi="Times New Roman" w:cs="Times New Roman"/>
              </w:rPr>
              <w:t>Calling failed</w:t>
            </w:r>
          </w:p>
        </w:tc>
        <w:tc>
          <w:tcPr>
            <w:tcW w:w="2803" w:type="dxa"/>
          </w:tcPr>
          <w:p w14:paraId="009DE811" w14:textId="464924CC" w:rsidR="002E5429" w:rsidRPr="0076585E" w:rsidRDefault="003E45C8" w:rsidP="00E920A8">
            <w:pPr>
              <w:jc w:val="center"/>
              <w:rPr>
                <w:rFonts w:ascii="Times New Roman" w:hAnsi="Times New Roman" w:cs="Times New Roman"/>
              </w:rPr>
            </w:pPr>
            <w:r w:rsidRPr="0076585E">
              <w:rPr>
                <w:rFonts w:ascii="Times New Roman" w:hAnsi="Times New Roman" w:cs="Times New Roman"/>
              </w:rPr>
              <w:t>Fail</w:t>
            </w:r>
          </w:p>
        </w:tc>
      </w:tr>
      <w:tr w:rsidR="002E5429" w:rsidRPr="0076585E" w14:paraId="1C9C11AB" w14:textId="77777777" w:rsidTr="00E920A8">
        <w:trPr>
          <w:trHeight w:val="534"/>
        </w:trPr>
        <w:tc>
          <w:tcPr>
            <w:tcW w:w="2425" w:type="dxa"/>
          </w:tcPr>
          <w:p w14:paraId="58FF9DDA" w14:textId="77777777" w:rsidR="002E5429" w:rsidRPr="0076585E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  <w:r w:rsidRPr="0076585E">
              <w:rPr>
                <w:rFonts w:ascii="Times New Roman" w:hAnsi="Times New Roman" w:cs="Times New Roman"/>
              </w:rPr>
              <w:t>APAID</w:t>
            </w:r>
          </w:p>
        </w:tc>
        <w:tc>
          <w:tcPr>
            <w:tcW w:w="3587" w:type="dxa"/>
          </w:tcPr>
          <w:p w14:paraId="615799DF" w14:textId="77777777" w:rsidR="002E5429" w:rsidRPr="0076585E" w:rsidRDefault="002E5429" w:rsidP="00E920A8">
            <w:pPr>
              <w:jc w:val="center"/>
              <w:rPr>
                <w:rFonts w:ascii="Times New Roman" w:hAnsi="Times New Roman" w:cs="Times New Roman"/>
              </w:rPr>
            </w:pPr>
            <w:r w:rsidRPr="0076585E">
              <w:rPr>
                <w:rFonts w:ascii="Times New Roman" w:hAnsi="Times New Roman" w:cs="Times New Roman"/>
              </w:rPr>
              <w:t>Already Paid</w:t>
            </w:r>
          </w:p>
        </w:tc>
        <w:tc>
          <w:tcPr>
            <w:tcW w:w="2803" w:type="dxa"/>
          </w:tcPr>
          <w:p w14:paraId="78B6EC81" w14:textId="7F157BE6" w:rsidR="002E5429" w:rsidRPr="0076585E" w:rsidRDefault="003E45C8" w:rsidP="00E920A8">
            <w:pPr>
              <w:jc w:val="center"/>
              <w:rPr>
                <w:rFonts w:ascii="Times New Roman" w:hAnsi="Times New Roman" w:cs="Times New Roman"/>
              </w:rPr>
            </w:pPr>
            <w:r w:rsidRPr="0076585E">
              <w:rPr>
                <w:rFonts w:ascii="Times New Roman" w:hAnsi="Times New Roman" w:cs="Times New Roman"/>
              </w:rPr>
              <w:t>Success</w:t>
            </w:r>
          </w:p>
        </w:tc>
      </w:tr>
      <w:tr w:rsidR="002E5429" w:rsidRPr="0076585E" w14:paraId="418F1FBB" w14:textId="77777777" w:rsidTr="00E920A8">
        <w:trPr>
          <w:trHeight w:val="534"/>
        </w:trPr>
        <w:tc>
          <w:tcPr>
            <w:tcW w:w="2425" w:type="dxa"/>
          </w:tcPr>
          <w:p w14:paraId="2A5E89E4" w14:textId="77777777" w:rsidR="002E5429" w:rsidRPr="0076585E" w:rsidRDefault="002E5429" w:rsidP="00E920A8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76585E">
              <w:rPr>
                <w:rFonts w:ascii="Times New Roman" w:hAnsi="Times New Roman" w:cs="Times New Roman"/>
                <w:highlight w:val="yellow"/>
              </w:rPr>
              <w:t>REN</w:t>
            </w:r>
          </w:p>
        </w:tc>
        <w:tc>
          <w:tcPr>
            <w:tcW w:w="3587" w:type="dxa"/>
          </w:tcPr>
          <w:p w14:paraId="07DCAF39" w14:textId="77777777" w:rsidR="002E5429" w:rsidRPr="0076585E" w:rsidRDefault="002E5429" w:rsidP="00E920A8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  <w:r w:rsidRPr="0076585E">
              <w:rPr>
                <w:rFonts w:ascii="Times New Roman" w:hAnsi="Times New Roman" w:cs="Times New Roman"/>
                <w:highlight w:val="yellow"/>
              </w:rPr>
              <w:t>Rental Only</w:t>
            </w:r>
          </w:p>
        </w:tc>
        <w:tc>
          <w:tcPr>
            <w:tcW w:w="2803" w:type="dxa"/>
          </w:tcPr>
          <w:p w14:paraId="383AC472" w14:textId="77777777" w:rsidR="002E5429" w:rsidRPr="0076585E" w:rsidRDefault="002E5429" w:rsidP="00E920A8">
            <w:pPr>
              <w:jc w:val="center"/>
              <w:rPr>
                <w:rFonts w:ascii="Times New Roman" w:hAnsi="Times New Roman" w:cs="Times New Roman"/>
                <w:highlight w:val="yellow"/>
              </w:rPr>
            </w:pPr>
          </w:p>
        </w:tc>
      </w:tr>
    </w:tbl>
    <w:p w14:paraId="7FA73AEB" w14:textId="095AA188" w:rsidR="00FD3B3B" w:rsidRPr="0076585E" w:rsidRDefault="00FD3B3B" w:rsidP="00AD5F3B">
      <w:pPr>
        <w:rPr>
          <w:rFonts w:ascii="Times New Roman" w:hAnsi="Times New Roman" w:cs="Times New Roman"/>
        </w:rPr>
      </w:pPr>
    </w:p>
    <w:sectPr w:rsidR="00FD3B3B" w:rsidRPr="0076585E" w:rsidSect="009C155A"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46231FB"/>
    <w:multiLevelType w:val="hybridMultilevel"/>
    <w:tmpl w:val="69C05F96"/>
    <w:lvl w:ilvl="0" w:tplc="937EB2F8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CD1E18"/>
    <w:multiLevelType w:val="hybridMultilevel"/>
    <w:tmpl w:val="E9449C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" w15:restartNumberingAfterBreak="0">
    <w:nsid w:val="203B1CC6"/>
    <w:multiLevelType w:val="hybridMultilevel"/>
    <w:tmpl w:val="37868C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A7E4BA9"/>
    <w:multiLevelType w:val="hybridMultilevel"/>
    <w:tmpl w:val="06E257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00" w:hanging="360"/>
      </w:pPr>
      <w:rPr>
        <w:rFonts w:ascii="Wingdings" w:hAnsi="Wingdings" w:hint="default"/>
      </w:rPr>
    </w:lvl>
  </w:abstractNum>
  <w:abstractNum w:abstractNumId="4" w15:restartNumberingAfterBreak="0">
    <w:nsid w:val="401E6E41"/>
    <w:multiLevelType w:val="hybridMultilevel"/>
    <w:tmpl w:val="0F34A9E2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5" w15:restartNumberingAfterBreak="0">
    <w:nsid w:val="4B7A5194"/>
    <w:multiLevelType w:val="hybridMultilevel"/>
    <w:tmpl w:val="3B1401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6" w15:restartNumberingAfterBreak="0">
    <w:nsid w:val="6B376B3B"/>
    <w:multiLevelType w:val="hybridMultilevel"/>
    <w:tmpl w:val="156879C8"/>
    <w:lvl w:ilvl="0" w:tplc="04090001">
      <w:start w:val="1"/>
      <w:numFmt w:val="bullet"/>
      <w:lvlText w:val=""/>
      <w:lvlJc w:val="left"/>
      <w:pPr>
        <w:ind w:left="155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7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9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1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3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5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7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9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19" w:hanging="360"/>
      </w:pPr>
      <w:rPr>
        <w:rFonts w:ascii="Wingdings" w:hAnsi="Wingdings" w:hint="default"/>
      </w:rPr>
    </w:lvl>
  </w:abstractNum>
  <w:abstractNum w:abstractNumId="7" w15:restartNumberingAfterBreak="0">
    <w:nsid w:val="7CC72475"/>
    <w:multiLevelType w:val="hybridMultilevel"/>
    <w:tmpl w:val="99501340"/>
    <w:lvl w:ilvl="0" w:tplc="BBCADFD0">
      <w:start w:val="1"/>
      <w:numFmt w:val="bullet"/>
      <w:lvlText w:val="❖"/>
      <w:lvlJc w:val="left"/>
      <w:pPr>
        <w:ind w:left="72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D8E282A">
      <w:start w:val="1"/>
      <w:numFmt w:val="bullet"/>
      <w:lvlText w:val="▪"/>
      <w:lvlJc w:val="left"/>
      <w:pPr>
        <w:ind w:left="216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C026196">
      <w:start w:val="1"/>
      <w:numFmt w:val="bullet"/>
      <w:lvlText w:val="▪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56E19E6">
      <w:start w:val="1"/>
      <w:numFmt w:val="bullet"/>
      <w:lvlText w:val="•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C6443AA">
      <w:start w:val="1"/>
      <w:numFmt w:val="bullet"/>
      <w:lvlText w:val="o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7BA84F4">
      <w:start w:val="1"/>
      <w:numFmt w:val="bullet"/>
      <w:lvlText w:val="▪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F960854">
      <w:start w:val="1"/>
      <w:numFmt w:val="bullet"/>
      <w:lvlText w:val="•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7B4DBAC">
      <w:start w:val="1"/>
      <w:numFmt w:val="bullet"/>
      <w:lvlText w:val="o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7381746">
      <w:start w:val="1"/>
      <w:numFmt w:val="bullet"/>
      <w:lvlText w:val="▪"/>
      <w:lvlJc w:val="left"/>
      <w:pPr>
        <w:ind w:left="72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7D310CF0"/>
    <w:multiLevelType w:val="hybridMultilevel"/>
    <w:tmpl w:val="05E0CE20"/>
    <w:lvl w:ilvl="0" w:tplc="04090001">
      <w:start w:val="1"/>
      <w:numFmt w:val="bullet"/>
      <w:lvlText w:val=""/>
      <w:lvlJc w:val="left"/>
      <w:pPr>
        <w:ind w:left="155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7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9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1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3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5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7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9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19" w:hanging="360"/>
      </w:pPr>
      <w:rPr>
        <w:rFonts w:ascii="Wingdings" w:hAnsi="Wingdings" w:hint="default"/>
      </w:rPr>
    </w:lvl>
  </w:abstractNum>
  <w:num w:numId="1" w16cid:durableId="95559002">
    <w:abstractNumId w:val="4"/>
  </w:num>
  <w:num w:numId="2" w16cid:durableId="455754167">
    <w:abstractNumId w:val="5"/>
  </w:num>
  <w:num w:numId="3" w16cid:durableId="86467583">
    <w:abstractNumId w:val="4"/>
  </w:num>
  <w:num w:numId="4" w16cid:durableId="193813437">
    <w:abstractNumId w:val="1"/>
  </w:num>
  <w:num w:numId="5" w16cid:durableId="1662924803">
    <w:abstractNumId w:val="7"/>
  </w:num>
  <w:num w:numId="6" w16cid:durableId="166599961">
    <w:abstractNumId w:val="8"/>
  </w:num>
  <w:num w:numId="7" w16cid:durableId="104885901">
    <w:abstractNumId w:val="6"/>
  </w:num>
  <w:num w:numId="8" w16cid:durableId="1538153595">
    <w:abstractNumId w:val="3"/>
  </w:num>
  <w:num w:numId="9" w16cid:durableId="1221097360">
    <w:abstractNumId w:val="0"/>
  </w:num>
  <w:num w:numId="10" w16cid:durableId="18907244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a2NDM0NTU2Mjc1NjVR0lEKTi0uzszPAykwqQUAgbXHQSwAAAA="/>
  </w:docVars>
  <w:rsids>
    <w:rsidRoot w:val="007D6289"/>
    <w:rsid w:val="00017AF2"/>
    <w:rsid w:val="00062352"/>
    <w:rsid w:val="000A522E"/>
    <w:rsid w:val="00197226"/>
    <w:rsid w:val="002C0037"/>
    <w:rsid w:val="002E5429"/>
    <w:rsid w:val="003C05C0"/>
    <w:rsid w:val="003E45C8"/>
    <w:rsid w:val="003F038B"/>
    <w:rsid w:val="00470F07"/>
    <w:rsid w:val="004E4F09"/>
    <w:rsid w:val="004F6F76"/>
    <w:rsid w:val="00565E09"/>
    <w:rsid w:val="0076585E"/>
    <w:rsid w:val="007B4F5B"/>
    <w:rsid w:val="007D6289"/>
    <w:rsid w:val="007E73D6"/>
    <w:rsid w:val="00831B04"/>
    <w:rsid w:val="008538BF"/>
    <w:rsid w:val="00877AD1"/>
    <w:rsid w:val="008A2965"/>
    <w:rsid w:val="008C0FA2"/>
    <w:rsid w:val="0092553B"/>
    <w:rsid w:val="00935ACE"/>
    <w:rsid w:val="009643C5"/>
    <w:rsid w:val="009C155A"/>
    <w:rsid w:val="009F3237"/>
    <w:rsid w:val="00A57280"/>
    <w:rsid w:val="00A57F42"/>
    <w:rsid w:val="00A6503F"/>
    <w:rsid w:val="00A80E58"/>
    <w:rsid w:val="00AD5F3B"/>
    <w:rsid w:val="00B27012"/>
    <w:rsid w:val="00B30991"/>
    <w:rsid w:val="00B5609C"/>
    <w:rsid w:val="00BF1090"/>
    <w:rsid w:val="00C20DF2"/>
    <w:rsid w:val="00C46C6F"/>
    <w:rsid w:val="00C84959"/>
    <w:rsid w:val="00D05950"/>
    <w:rsid w:val="00D1223C"/>
    <w:rsid w:val="00D23E32"/>
    <w:rsid w:val="00D91107"/>
    <w:rsid w:val="00DB1E9B"/>
    <w:rsid w:val="00E45D7F"/>
    <w:rsid w:val="00FD3B3B"/>
    <w:rsid w:val="00FD62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5175D8"/>
  <w15:chartTrackingRefBased/>
  <w15:docId w15:val="{769D6835-E4ED-4F73-9B23-E531A002AF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next w:val="Normal"/>
    <w:link w:val="Heading1Char"/>
    <w:uiPriority w:val="9"/>
    <w:unhideWhenUsed/>
    <w:qFormat/>
    <w:rsid w:val="00470F07"/>
    <w:pPr>
      <w:keepNext/>
      <w:keepLines/>
      <w:spacing w:after="1" w:line="258" w:lineRule="auto"/>
      <w:ind w:left="15" w:hanging="10"/>
      <w:outlineLvl w:val="0"/>
    </w:pPr>
    <w:rPr>
      <w:rFonts w:ascii="Times New Roman" w:eastAsia="Times New Roman" w:hAnsi="Times New Roman" w:cs="Times New Roman"/>
      <w:b/>
      <w:color w:val="000000"/>
      <w:kern w:val="0"/>
      <w:sz w:val="36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D6289"/>
    <w:pPr>
      <w:widowControl w:val="0"/>
      <w:spacing w:after="0" w:line="240" w:lineRule="auto"/>
      <w:ind w:left="720"/>
      <w:contextualSpacing/>
    </w:pPr>
    <w:rPr>
      <w:rFonts w:ascii="Times New Roman" w:eastAsia="Times New Roman" w:hAnsi="Times New Roman" w:cs="Times New Roman"/>
      <w:kern w:val="0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470F07"/>
    <w:rPr>
      <w:rFonts w:ascii="Times New Roman" w:eastAsia="Times New Roman" w:hAnsi="Times New Roman" w:cs="Times New Roman"/>
      <w:b/>
      <w:color w:val="000000"/>
      <w:kern w:val="0"/>
      <w:sz w:val="36"/>
      <w14:ligatures w14:val="none"/>
    </w:rPr>
  </w:style>
  <w:style w:type="table" w:styleId="TableGrid">
    <w:name w:val="Table Grid"/>
    <w:basedOn w:val="TableNormal"/>
    <w:uiPriority w:val="39"/>
    <w:rsid w:val="00FD3B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2892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53</Words>
  <Characters>144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Gunarathna</dc:creator>
  <cp:keywords/>
  <dc:description/>
  <cp:lastModifiedBy>Gunarathne M.M.S.U. it21305696</cp:lastModifiedBy>
  <cp:revision>7</cp:revision>
  <dcterms:created xsi:type="dcterms:W3CDTF">2024-10-21T17:11:00Z</dcterms:created>
  <dcterms:modified xsi:type="dcterms:W3CDTF">2024-10-22T08:25:00Z</dcterms:modified>
</cp:coreProperties>
</file>